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FBB13C" w14:textId="293C47A7" w:rsidR="00AD5C03" w:rsidRDefault="00AD5C03"/>
    <w:p w14:paraId="0895A79D" w14:textId="0C7FBBD0" w:rsidR="00AD5C03" w:rsidRPr="00AD5C03" w:rsidRDefault="00AD5C03" w:rsidP="00AD5C03">
      <w:pPr>
        <w:jc w:val="center"/>
        <w:rPr>
          <w:sz w:val="40"/>
          <w:szCs w:val="40"/>
        </w:rPr>
      </w:pPr>
      <w:r w:rsidRPr="00AD5C03">
        <w:rPr>
          <w:sz w:val="40"/>
          <w:szCs w:val="40"/>
        </w:rPr>
        <w:t xml:space="preserve">Sermon </w:t>
      </w:r>
      <w:r w:rsidR="006E772B">
        <w:rPr>
          <w:sz w:val="40"/>
          <w:szCs w:val="40"/>
        </w:rPr>
        <w:t xml:space="preserve">SLIDES  </w:t>
      </w:r>
    </w:p>
    <w:p w14:paraId="52934945" w14:textId="117B8208" w:rsidR="00AD5C03" w:rsidRDefault="00AD5C03" w:rsidP="00AD5C03">
      <w:r w:rsidRPr="006D231D">
        <w:rPr>
          <w:highlight w:val="yellow"/>
        </w:rPr>
        <w:t>SLIDE 1 – Finding Peace</w:t>
      </w:r>
    </w:p>
    <w:p w14:paraId="0CA3307C" w14:textId="6F7FDE8B" w:rsidR="00AD5C03" w:rsidRDefault="00AD5C03" w:rsidP="00AD5C03">
      <w:r w:rsidRPr="006D231D">
        <w:rPr>
          <w:highlight w:val="yellow"/>
        </w:rPr>
        <w:t>SLIDE 2 – social media access to previous sermons</w:t>
      </w:r>
    </w:p>
    <w:p w14:paraId="47C4BE0F" w14:textId="09D3F7FC" w:rsidR="00AD5C03" w:rsidRPr="006D231D" w:rsidRDefault="00AD5C03" w:rsidP="00AD5C03">
      <w:r w:rsidRPr="006D231D">
        <w:rPr>
          <w:highlight w:val="yellow"/>
        </w:rPr>
        <w:t>SLIDE 3 – Topic “Don’t Worry, Be Happy”</w:t>
      </w:r>
    </w:p>
    <w:p w14:paraId="3393B395" w14:textId="6858D429" w:rsidR="00AD5C03" w:rsidRDefault="00AD5C03" w:rsidP="00AD5C03">
      <w:r w:rsidRPr="006E772B">
        <w:rPr>
          <w:highlight w:val="yellow"/>
        </w:rPr>
        <w:t>SLIDE 4 – Matthew 6:25-34</w:t>
      </w:r>
    </w:p>
    <w:p w14:paraId="1DB2467F" w14:textId="226945EA" w:rsidR="00AD5C03" w:rsidRDefault="00AD5C03" w:rsidP="00AD5C03">
      <w:r w:rsidRPr="006E772B">
        <w:rPr>
          <w:highlight w:val="yellow"/>
        </w:rPr>
        <w:t>SLIDE 5 – Worry vs Anxiety</w:t>
      </w:r>
      <w:r>
        <w:t xml:space="preserve"> </w:t>
      </w:r>
    </w:p>
    <w:p w14:paraId="739E7493" w14:textId="6D69039F" w:rsidR="00AD5C03" w:rsidRDefault="00AD5C03" w:rsidP="00AD5C03">
      <w:r w:rsidRPr="006E772B">
        <w:rPr>
          <w:highlight w:val="yellow"/>
        </w:rPr>
        <w:t>SLIDE 6 – Worry vs Anxiety (PREVENTION vs INTERVENTION)</w:t>
      </w:r>
    </w:p>
    <w:p w14:paraId="489E911B" w14:textId="221DF38A" w:rsidR="00AD5C03" w:rsidRDefault="00AD5C03" w:rsidP="00AD5C03">
      <w:r w:rsidRPr="006E772B">
        <w:rPr>
          <w:highlight w:val="yellow"/>
        </w:rPr>
        <w:t>SLIDE 7 – BE HAPPY</w:t>
      </w:r>
      <w:r>
        <w:t xml:space="preserve"> </w:t>
      </w:r>
    </w:p>
    <w:p w14:paraId="068B20AC" w14:textId="36FA37FD" w:rsidR="00AD5C03" w:rsidRDefault="00AD5C03" w:rsidP="00AD5C03">
      <w:r w:rsidRPr="006E772B">
        <w:rPr>
          <w:highlight w:val="yellow"/>
        </w:rPr>
        <w:t>SLIDE 8 – Don’t Worry &amp; Be Happy</w:t>
      </w:r>
    </w:p>
    <w:p w14:paraId="74A57D46" w14:textId="481B3410" w:rsidR="00AD5C03" w:rsidRDefault="00AD5C03" w:rsidP="00AD5C03">
      <w:r w:rsidRPr="006E772B">
        <w:rPr>
          <w:highlight w:val="yellow"/>
        </w:rPr>
        <w:t>SLIDE 9 – Why Worry?</w:t>
      </w:r>
    </w:p>
    <w:p w14:paraId="11383E66" w14:textId="5FF0BF08" w:rsidR="00AD5C03" w:rsidRDefault="00AD5C03" w:rsidP="00AD5C03">
      <w:r w:rsidRPr="006E772B">
        <w:rPr>
          <w:highlight w:val="yellow"/>
        </w:rPr>
        <w:t>SLIDE 10 – Why Worry? / Discontentment</w:t>
      </w:r>
      <w:r>
        <w:t xml:space="preserve"> </w:t>
      </w:r>
    </w:p>
    <w:p w14:paraId="41D8A694" w14:textId="7E7FC13F" w:rsidR="00AD5C03" w:rsidRDefault="00AD5C03" w:rsidP="00AD5C03">
      <w:r w:rsidRPr="006E772B">
        <w:rPr>
          <w:highlight w:val="yellow"/>
        </w:rPr>
        <w:t>SLIDE 11 – DISCONTENTMENT</w:t>
      </w:r>
      <w:r>
        <w:t xml:space="preserve"> </w:t>
      </w:r>
    </w:p>
    <w:p w14:paraId="18B1C5F8" w14:textId="1AB04AD3" w:rsidR="00AD5C03" w:rsidRDefault="00AD5C03" w:rsidP="00AD5C03">
      <w:r w:rsidRPr="006E772B">
        <w:rPr>
          <w:highlight w:val="yellow"/>
        </w:rPr>
        <w:t>SLIDE 12 – DISCONTENTMENT</w:t>
      </w:r>
      <w:r>
        <w:t xml:space="preserve"> </w:t>
      </w:r>
    </w:p>
    <w:p w14:paraId="7547C73F" w14:textId="53FDA332" w:rsidR="00AD5C03" w:rsidRDefault="00AD5C03" w:rsidP="00AD5C03">
      <w:r w:rsidRPr="006E772B">
        <w:rPr>
          <w:highlight w:val="yellow"/>
        </w:rPr>
        <w:t>SLIDE 13 – CYCLE</w:t>
      </w:r>
      <w:r>
        <w:t xml:space="preserve"> </w:t>
      </w:r>
    </w:p>
    <w:p w14:paraId="54C8A44F" w14:textId="3DA46CA1" w:rsidR="00AD5C03" w:rsidRDefault="00AD5C03" w:rsidP="00AD5C03">
      <w:r w:rsidRPr="006E772B">
        <w:rPr>
          <w:highlight w:val="yellow"/>
        </w:rPr>
        <w:t>SLIDE 14 – WHAT IS CONTENTMENT</w:t>
      </w:r>
    </w:p>
    <w:p w14:paraId="7F008EFA" w14:textId="37CCC91A" w:rsidR="00AD5C03" w:rsidRDefault="00AD5C03" w:rsidP="00AD5C03">
      <w:r w:rsidRPr="006E772B">
        <w:rPr>
          <w:highlight w:val="yellow"/>
        </w:rPr>
        <w:t xml:space="preserve">SLIDE 15 </w:t>
      </w:r>
      <w:r w:rsidR="006D231D" w:rsidRPr="006E772B">
        <w:rPr>
          <w:highlight w:val="yellow"/>
        </w:rPr>
        <w:t>–</w:t>
      </w:r>
      <w:r w:rsidRPr="006E772B">
        <w:rPr>
          <w:highlight w:val="yellow"/>
        </w:rPr>
        <w:t xml:space="preserve"> </w:t>
      </w:r>
      <w:r w:rsidR="006D231D" w:rsidRPr="006E772B">
        <w:rPr>
          <w:highlight w:val="yellow"/>
        </w:rPr>
        <w:t>Testimony 1:  The Apostle Paul</w:t>
      </w:r>
    </w:p>
    <w:p w14:paraId="0481C092" w14:textId="713C0BFD" w:rsidR="00AD5C03" w:rsidRDefault="00AD5C03" w:rsidP="00AD5C03">
      <w:r w:rsidRPr="006E772B">
        <w:rPr>
          <w:highlight w:val="yellow"/>
        </w:rPr>
        <w:t>SLIDE 16</w:t>
      </w:r>
      <w:r w:rsidR="006D231D" w:rsidRPr="006E772B">
        <w:rPr>
          <w:highlight w:val="yellow"/>
        </w:rPr>
        <w:t xml:space="preserve"> – Phil 4:10-11</w:t>
      </w:r>
    </w:p>
    <w:p w14:paraId="5A543F81" w14:textId="0E8DA6D3" w:rsidR="00AD5C03" w:rsidRDefault="00AD5C03" w:rsidP="00AD5C03">
      <w:r w:rsidRPr="006E772B">
        <w:rPr>
          <w:highlight w:val="yellow"/>
        </w:rPr>
        <w:t>SLIDE 17</w:t>
      </w:r>
      <w:r w:rsidR="006D231D" w:rsidRPr="006E772B">
        <w:rPr>
          <w:highlight w:val="yellow"/>
        </w:rPr>
        <w:t xml:space="preserve"> – Phil 4:12-13</w:t>
      </w:r>
    </w:p>
    <w:p w14:paraId="714C0234" w14:textId="1E5EDF3C" w:rsidR="00AD5C03" w:rsidRDefault="00AD5C03" w:rsidP="00AD5C03">
      <w:r w:rsidRPr="006E772B">
        <w:rPr>
          <w:highlight w:val="yellow"/>
        </w:rPr>
        <w:t>SLIDE 18</w:t>
      </w:r>
      <w:r w:rsidR="006D231D" w:rsidRPr="006E772B">
        <w:rPr>
          <w:highlight w:val="yellow"/>
        </w:rPr>
        <w:t xml:space="preserve"> – Testimony 2:  King Solomon</w:t>
      </w:r>
      <w:r w:rsidR="006D231D">
        <w:t xml:space="preserve"> </w:t>
      </w:r>
    </w:p>
    <w:p w14:paraId="5086FACF" w14:textId="0AB153CC" w:rsidR="00AD5C03" w:rsidRDefault="00AD5C03" w:rsidP="00AD5C03">
      <w:r w:rsidRPr="006E772B">
        <w:rPr>
          <w:highlight w:val="yellow"/>
        </w:rPr>
        <w:t>SLIDE 19</w:t>
      </w:r>
      <w:r w:rsidR="006D231D" w:rsidRPr="006E772B">
        <w:rPr>
          <w:highlight w:val="yellow"/>
        </w:rPr>
        <w:t xml:space="preserve"> – Ecclesiastes 1: 1</w:t>
      </w:r>
    </w:p>
    <w:p w14:paraId="3FB553C8" w14:textId="737BA045" w:rsidR="00AD5C03" w:rsidRDefault="00AD5C03" w:rsidP="00AD5C03">
      <w:r w:rsidRPr="006E772B">
        <w:rPr>
          <w:highlight w:val="yellow"/>
        </w:rPr>
        <w:t>SLIDE 20</w:t>
      </w:r>
      <w:r w:rsidR="006D231D" w:rsidRPr="006E772B">
        <w:rPr>
          <w:highlight w:val="yellow"/>
        </w:rPr>
        <w:t xml:space="preserve"> – Ecclesiastes 1:13-14</w:t>
      </w:r>
    </w:p>
    <w:p w14:paraId="1E9C79B5" w14:textId="6478B2AD" w:rsidR="00AD5C03" w:rsidRDefault="00AD5C03" w:rsidP="00AD5C03">
      <w:r w:rsidRPr="006E772B">
        <w:rPr>
          <w:highlight w:val="yellow"/>
        </w:rPr>
        <w:t>SLIDE 21</w:t>
      </w:r>
      <w:r w:rsidR="006D231D" w:rsidRPr="006E772B">
        <w:rPr>
          <w:highlight w:val="yellow"/>
        </w:rPr>
        <w:t xml:space="preserve"> – Testimony 3:  Elvis Presley</w:t>
      </w:r>
      <w:r w:rsidR="006D231D">
        <w:t xml:space="preserve"> </w:t>
      </w:r>
    </w:p>
    <w:p w14:paraId="3DFCCE3B" w14:textId="732A53B5" w:rsidR="00AD5C03" w:rsidRDefault="00AD5C03" w:rsidP="00AD5C03">
      <w:r w:rsidRPr="006E772B">
        <w:rPr>
          <w:highlight w:val="yellow"/>
        </w:rPr>
        <w:t>SLIDE 22</w:t>
      </w:r>
      <w:r w:rsidR="006D231D" w:rsidRPr="006E772B">
        <w:rPr>
          <w:highlight w:val="yellow"/>
        </w:rPr>
        <w:t xml:space="preserve"> – Song lyrics</w:t>
      </w:r>
    </w:p>
    <w:p w14:paraId="0EF47FDC" w14:textId="4CB351E3" w:rsidR="00AD5C03" w:rsidRDefault="00AD5C03" w:rsidP="00AD5C03">
      <w:r w:rsidRPr="006E772B">
        <w:rPr>
          <w:highlight w:val="yellow"/>
        </w:rPr>
        <w:t>SLIDE 23</w:t>
      </w:r>
      <w:r w:rsidR="006D231D" w:rsidRPr="006E772B">
        <w:rPr>
          <w:highlight w:val="yellow"/>
        </w:rPr>
        <w:t xml:space="preserve"> – Christian Contentment – produce – Godly Satisfaction</w:t>
      </w:r>
      <w:r w:rsidR="006D231D">
        <w:t xml:space="preserve"> </w:t>
      </w:r>
    </w:p>
    <w:p w14:paraId="37A9200C" w14:textId="75DCB141" w:rsidR="00AD5C03" w:rsidRDefault="00AD5C03" w:rsidP="00AD5C03">
      <w:r w:rsidRPr="006E772B">
        <w:rPr>
          <w:highlight w:val="yellow"/>
        </w:rPr>
        <w:t>SLIDE 24</w:t>
      </w:r>
      <w:r w:rsidR="006D231D" w:rsidRPr="006E772B">
        <w:rPr>
          <w:highlight w:val="yellow"/>
        </w:rPr>
        <w:t xml:space="preserve"> – Contentment (Acceptance) / Ambition (Growing)</w:t>
      </w:r>
    </w:p>
    <w:p w14:paraId="17BCA0A5" w14:textId="39C3A6CB" w:rsidR="00AD5C03" w:rsidRDefault="00AD5C03" w:rsidP="00AD5C03">
      <w:r w:rsidRPr="006E772B">
        <w:rPr>
          <w:highlight w:val="yellow"/>
        </w:rPr>
        <w:t>SLIDE 25</w:t>
      </w:r>
      <w:r w:rsidR="006D231D" w:rsidRPr="006E772B">
        <w:rPr>
          <w:highlight w:val="yellow"/>
        </w:rPr>
        <w:t xml:space="preserve"> – Personal Response 1</w:t>
      </w:r>
      <w:r w:rsidR="006D231D">
        <w:t xml:space="preserve"> </w:t>
      </w:r>
    </w:p>
    <w:p w14:paraId="21E295D6" w14:textId="0D03257E" w:rsidR="006E772B" w:rsidRDefault="006D231D" w:rsidP="00AD5C03">
      <w:r w:rsidRPr="006E772B">
        <w:rPr>
          <w:highlight w:val="yellow"/>
        </w:rPr>
        <w:t>SLIDE 26 – Personal Response 2</w:t>
      </w:r>
      <w:r>
        <w:t xml:space="preserve"> </w:t>
      </w:r>
    </w:p>
    <w:p w14:paraId="54A3EB6C" w14:textId="1B54CF17" w:rsidR="006E772B" w:rsidRDefault="006E772B">
      <w:r>
        <w:br w:type="page"/>
      </w:r>
    </w:p>
    <w:p w14:paraId="5DDA190B" w14:textId="77777777" w:rsidR="006E772B" w:rsidRPr="006E772B" w:rsidRDefault="006E772B" w:rsidP="006E772B">
      <w:pPr>
        <w:jc w:val="center"/>
        <w:rPr>
          <w:b/>
          <w:bCs/>
          <w:sz w:val="32"/>
          <w:szCs w:val="32"/>
        </w:rPr>
      </w:pPr>
      <w:r w:rsidRPr="006E772B">
        <w:rPr>
          <w:b/>
          <w:bCs/>
          <w:sz w:val="32"/>
          <w:szCs w:val="32"/>
        </w:rPr>
        <w:lastRenderedPageBreak/>
        <w:t>SERMON OUTLINE NOTES</w:t>
      </w:r>
    </w:p>
    <w:p w14:paraId="4975C769" w14:textId="77777777" w:rsidR="006E772B" w:rsidRDefault="006E772B" w:rsidP="006E772B">
      <w:r w:rsidRPr="006D231D">
        <w:rPr>
          <w:highlight w:val="yellow"/>
        </w:rPr>
        <w:t>SLIDE 1 – Finding Peace</w:t>
      </w:r>
    </w:p>
    <w:p w14:paraId="477C4BE4" w14:textId="62E72962" w:rsidR="006E772B" w:rsidRDefault="006E772B" w:rsidP="006E772B">
      <w:pPr>
        <w:rPr>
          <w:highlight w:val="yellow"/>
        </w:rPr>
      </w:pPr>
      <w:r>
        <w:t>This morning we continue with our sermon series, FINDING PEACE, and if you haven’t been following our new sermon series, I encourage you to have a look at the first 2 sermons pastor Stan preached in the last two weeks…</w:t>
      </w:r>
      <w:r w:rsidRPr="006E772B">
        <w:t xml:space="preserve"> </w:t>
      </w:r>
    </w:p>
    <w:p w14:paraId="466FE986" w14:textId="14101181" w:rsidR="006E772B" w:rsidRDefault="006E772B" w:rsidP="006E772B">
      <w:r w:rsidRPr="006D231D">
        <w:rPr>
          <w:highlight w:val="yellow"/>
        </w:rPr>
        <w:t>SLIDE 2 – social media access to previous sermons</w:t>
      </w:r>
    </w:p>
    <w:p w14:paraId="7A54E68E" w14:textId="32F8A24C" w:rsidR="006E772B" w:rsidRDefault="006E772B" w:rsidP="006E772B">
      <w:pPr>
        <w:rPr>
          <w:highlight w:val="yellow"/>
        </w:rPr>
      </w:pPr>
      <w:r>
        <w:t>Today, I will be speaking on this exciting topic…</w:t>
      </w:r>
    </w:p>
    <w:p w14:paraId="4E5EA67A" w14:textId="71E3E7A8" w:rsidR="006E772B" w:rsidRPr="006D231D" w:rsidRDefault="006E772B" w:rsidP="006E772B">
      <w:r w:rsidRPr="006D231D">
        <w:rPr>
          <w:highlight w:val="yellow"/>
        </w:rPr>
        <w:t>SLIDE 3 – “Don’t Worry, Be Happy”</w:t>
      </w:r>
    </w:p>
    <w:p w14:paraId="21A1660F" w14:textId="77777777" w:rsidR="006E772B" w:rsidRDefault="006E772B" w:rsidP="006E772B">
      <w:r>
        <w:t xml:space="preserve">When pastor Stan asked me to preach on this topic, he said to me, I’M SURE YOU’LL NAIL THIS TOPIC, (I said, really”) YOU’RE JUST A HAPPY GUY, YOU JUST DON’T SEEM TO BE WORRY – well, at the start, I was worry what am I going to speak about, since pastor Stan already spoke about anxiety – as you know, anxiety is worry and worry is anxiety – and when Stan, said, “you’re just a happy guy, you never worry” – suddenly, my worry went away, just like that.  My sermon will be short and simple - All I </w:t>
      </w:r>
      <w:proofErr w:type="gramStart"/>
      <w:r>
        <w:t>have to</w:t>
      </w:r>
      <w:proofErr w:type="gramEnd"/>
      <w:r>
        <w:t xml:space="preserve"> do is speak about my life experiences and if that is all you hear today, it is the best thing you get to hear, because of 2 reasons</w:t>
      </w:r>
    </w:p>
    <w:p w14:paraId="47D51D06" w14:textId="77777777" w:rsidR="006E772B" w:rsidRDefault="006E772B" w:rsidP="006E772B">
      <w:pPr>
        <w:pStyle w:val="ListParagraph"/>
        <w:numPr>
          <w:ilvl w:val="0"/>
          <w:numId w:val="1"/>
        </w:numPr>
      </w:pPr>
      <w:r>
        <w:t>Just like Jesus – when he said, “take my yoke and learn from me for I am gentle and humble, for my yoke is easy and my burden is light” – I say to you today, “take my word and learn from me for I am always happy, never worry, because I’m Tongan &amp; Tongans are happy people”.</w:t>
      </w:r>
    </w:p>
    <w:p w14:paraId="55C74545" w14:textId="77777777" w:rsidR="006E772B" w:rsidRDefault="006E772B" w:rsidP="006E772B">
      <w:pPr>
        <w:pStyle w:val="ListParagraph"/>
        <w:numPr>
          <w:ilvl w:val="0"/>
          <w:numId w:val="1"/>
        </w:numPr>
      </w:pPr>
      <w:r>
        <w:t xml:space="preserve">And if you really want to learn what it means to be happy and not worry, you </w:t>
      </w:r>
      <w:proofErr w:type="gramStart"/>
      <w:r>
        <w:t>have to</w:t>
      </w:r>
      <w:proofErr w:type="gramEnd"/>
      <w:r>
        <w:t xml:space="preserve"> go and live in Tonga for a month, you will come back a different person, you will be </w:t>
      </w:r>
      <w:proofErr w:type="spellStart"/>
      <w:r>
        <w:t>Tonganized</w:t>
      </w:r>
      <w:proofErr w:type="spellEnd"/>
      <w:r>
        <w:t xml:space="preserve">… </w:t>
      </w:r>
    </w:p>
    <w:p w14:paraId="58B95CF4" w14:textId="77777777" w:rsidR="006E772B" w:rsidRDefault="006E772B" w:rsidP="006E772B">
      <w:pPr>
        <w:pStyle w:val="ListParagraph"/>
        <w:numPr>
          <w:ilvl w:val="0"/>
          <w:numId w:val="1"/>
        </w:numPr>
      </w:pPr>
      <w:r>
        <w:t>You see, when Jesus said,</w:t>
      </w:r>
    </w:p>
    <w:p w14:paraId="20256645" w14:textId="7ACFED86" w:rsidR="006E772B" w:rsidRDefault="006E772B" w:rsidP="006E772B">
      <w:r w:rsidRPr="006E772B">
        <w:rPr>
          <w:highlight w:val="yellow"/>
        </w:rPr>
        <w:t>SLIDE 4 – Matthew 6:25-34</w:t>
      </w:r>
    </w:p>
    <w:p w14:paraId="178CF7C7" w14:textId="77777777" w:rsidR="006E772B" w:rsidRDefault="006E772B" w:rsidP="006E772B">
      <w:r w:rsidRPr="006159FB">
        <w:t xml:space="preserve">Tongan people </w:t>
      </w:r>
      <w:proofErr w:type="gramStart"/>
      <w:r w:rsidRPr="006159FB">
        <w:t>knows</w:t>
      </w:r>
      <w:proofErr w:type="gramEnd"/>
      <w:r w:rsidRPr="006159FB">
        <w:t xml:space="preserve"> what that means…</w:t>
      </w:r>
      <w:r>
        <w:t xml:space="preserve"> </w:t>
      </w:r>
    </w:p>
    <w:p w14:paraId="160A4E69" w14:textId="77777777" w:rsidR="006E772B" w:rsidRDefault="006E772B" w:rsidP="006E772B">
      <w:pPr>
        <w:pStyle w:val="ListParagraph"/>
        <w:numPr>
          <w:ilvl w:val="0"/>
          <w:numId w:val="2"/>
        </w:numPr>
      </w:pPr>
      <w:r>
        <w:t xml:space="preserve">When you have no food, your </w:t>
      </w:r>
      <w:proofErr w:type="spellStart"/>
      <w:r>
        <w:t>neighbors</w:t>
      </w:r>
      <w:proofErr w:type="spellEnd"/>
      <w:r>
        <w:t xml:space="preserve"> have plenty to share with you</w:t>
      </w:r>
    </w:p>
    <w:p w14:paraId="246EBFB4" w14:textId="77777777" w:rsidR="006E772B" w:rsidRDefault="006E772B" w:rsidP="006E772B">
      <w:pPr>
        <w:pStyle w:val="ListParagraph"/>
        <w:numPr>
          <w:ilvl w:val="0"/>
          <w:numId w:val="2"/>
        </w:numPr>
      </w:pPr>
      <w:r>
        <w:t>When you have nothing to wear, banana leaves are useful to cover your body and they’re always available</w:t>
      </w:r>
    </w:p>
    <w:p w14:paraId="47BD20A6" w14:textId="77777777" w:rsidR="006E772B" w:rsidRDefault="006E772B" w:rsidP="006E772B">
      <w:pPr>
        <w:pStyle w:val="ListParagraph"/>
        <w:numPr>
          <w:ilvl w:val="0"/>
          <w:numId w:val="2"/>
        </w:numPr>
      </w:pPr>
      <w:r>
        <w:t>You have no water or cordial, plenty of coconut in the backyard, just climb and get a coconut and you can eat and drink from it</w:t>
      </w:r>
    </w:p>
    <w:p w14:paraId="3D9A6C5A" w14:textId="77777777" w:rsidR="006E772B" w:rsidRDefault="006E772B" w:rsidP="006E772B">
      <w:pPr>
        <w:pStyle w:val="ListParagraph"/>
        <w:numPr>
          <w:ilvl w:val="0"/>
          <w:numId w:val="2"/>
        </w:numPr>
      </w:pPr>
      <w:r>
        <w:t xml:space="preserve">When the hurricane </w:t>
      </w:r>
      <w:proofErr w:type="gramStart"/>
      <w:r>
        <w:t>destroy</w:t>
      </w:r>
      <w:proofErr w:type="gramEnd"/>
      <w:r>
        <w:t xml:space="preserve"> your house, you have a new one up within a few weeks, using branches for the frame with coconut leaves as the roof of the house</w:t>
      </w:r>
    </w:p>
    <w:p w14:paraId="683B8FAF" w14:textId="77777777" w:rsidR="006E772B" w:rsidRDefault="006E772B" w:rsidP="006E772B">
      <w:pPr>
        <w:pStyle w:val="ListParagraph"/>
        <w:numPr>
          <w:ilvl w:val="0"/>
          <w:numId w:val="2"/>
        </w:numPr>
      </w:pPr>
      <w:r>
        <w:t>When you get up in the morning to go to church, you get there 30 minutes later, no worries, no one cares, time is only a suggestions</w:t>
      </w:r>
    </w:p>
    <w:p w14:paraId="5004285B" w14:textId="77777777" w:rsidR="006E772B" w:rsidRDefault="006E772B" w:rsidP="006E772B">
      <w:pPr>
        <w:pStyle w:val="ListParagraph"/>
        <w:numPr>
          <w:ilvl w:val="0"/>
          <w:numId w:val="2"/>
        </w:numPr>
      </w:pPr>
      <w:r>
        <w:t xml:space="preserve">You drive on the road, 10 kms per hour, and when you see a friend or family, you stop in the middle of the road, wind down your window and </w:t>
      </w:r>
      <w:proofErr w:type="gramStart"/>
      <w:r>
        <w:t>talk..</w:t>
      </w:r>
      <w:proofErr w:type="gramEnd"/>
      <w:r>
        <w:t xml:space="preserve"> no one care, hardly anyone on the road</w:t>
      </w:r>
    </w:p>
    <w:p w14:paraId="4A8D0798" w14:textId="77777777" w:rsidR="006E772B" w:rsidRDefault="006E772B" w:rsidP="006E772B">
      <w:pPr>
        <w:ind w:left="360"/>
      </w:pPr>
      <w:r>
        <w:t xml:space="preserve">Now, who want to go and live in Tonga?  So next year, I am taking a group of 20 unhappy people who always worry, we’re going and live in Tonga for 1 month for a life changing experience, so if you’re interested, you can sign up after church today… you don’t want to miss this opportunity… </w:t>
      </w:r>
    </w:p>
    <w:p w14:paraId="349EDC33" w14:textId="77777777" w:rsidR="00462E44" w:rsidRPr="00BD2E6A" w:rsidRDefault="00462E44" w:rsidP="00462E44">
      <w:pPr>
        <w:jc w:val="center"/>
        <w:rPr>
          <w:b/>
          <w:bCs/>
        </w:rPr>
      </w:pPr>
      <w:r w:rsidRPr="00BD2E6A">
        <w:rPr>
          <w:b/>
          <w:bCs/>
        </w:rPr>
        <w:t>DON’T WORRY, BE HAPPY</w:t>
      </w:r>
    </w:p>
    <w:p w14:paraId="4D726858" w14:textId="77777777" w:rsidR="00462E44" w:rsidRDefault="00462E44" w:rsidP="00462E44">
      <w:pPr>
        <w:pStyle w:val="NormalWeb"/>
      </w:pPr>
      <w:r>
        <w:t>We worry because life can be difficult; we worry because sometimes bad things happen.</w:t>
      </w:r>
    </w:p>
    <w:p w14:paraId="3919CD50" w14:textId="77777777" w:rsidR="00462E44" w:rsidRDefault="00462E44" w:rsidP="00462E44">
      <w:pPr>
        <w:pStyle w:val="NormalWeb"/>
        <w:numPr>
          <w:ilvl w:val="0"/>
          <w:numId w:val="3"/>
        </w:numPr>
      </w:pPr>
      <w:r>
        <w:lastRenderedPageBreak/>
        <w:t>We worry about our daily provision.</w:t>
      </w:r>
    </w:p>
    <w:p w14:paraId="2DE64BA2" w14:textId="77777777" w:rsidR="00462E44" w:rsidRDefault="00462E44" w:rsidP="00462E44">
      <w:pPr>
        <w:pStyle w:val="NormalWeb"/>
        <w:numPr>
          <w:ilvl w:val="1"/>
          <w:numId w:val="3"/>
        </w:numPr>
      </w:pPr>
      <w:r>
        <w:t>our jobs.</w:t>
      </w:r>
    </w:p>
    <w:p w14:paraId="76F049F5" w14:textId="77777777" w:rsidR="00462E44" w:rsidRDefault="00462E44" w:rsidP="00462E44">
      <w:pPr>
        <w:pStyle w:val="NormalWeb"/>
        <w:numPr>
          <w:ilvl w:val="1"/>
          <w:numId w:val="3"/>
        </w:numPr>
      </w:pPr>
      <w:r>
        <w:t>our future.</w:t>
      </w:r>
    </w:p>
    <w:p w14:paraId="7B524079" w14:textId="77777777" w:rsidR="00462E44" w:rsidRDefault="00462E44" w:rsidP="00462E44">
      <w:pPr>
        <w:pStyle w:val="NormalWeb"/>
        <w:numPr>
          <w:ilvl w:val="1"/>
          <w:numId w:val="3"/>
        </w:numPr>
      </w:pPr>
      <w:r>
        <w:t>our children’s future.</w:t>
      </w:r>
    </w:p>
    <w:p w14:paraId="1D80678E" w14:textId="77777777" w:rsidR="00462E44" w:rsidRDefault="00462E44" w:rsidP="00462E44">
      <w:pPr>
        <w:pStyle w:val="NormalWeb"/>
        <w:numPr>
          <w:ilvl w:val="0"/>
          <w:numId w:val="3"/>
        </w:numPr>
      </w:pPr>
      <w:r>
        <w:t>We worry about life and death.</w:t>
      </w:r>
    </w:p>
    <w:p w14:paraId="62118754" w14:textId="77777777" w:rsidR="00462E44" w:rsidRDefault="00462E44" w:rsidP="00462E44">
      <w:pPr>
        <w:pStyle w:val="NormalWeb"/>
        <w:numPr>
          <w:ilvl w:val="1"/>
          <w:numId w:val="3"/>
        </w:numPr>
      </w:pPr>
      <w:r>
        <w:t>our health.</w:t>
      </w:r>
    </w:p>
    <w:p w14:paraId="55818C10" w14:textId="77777777" w:rsidR="00462E44" w:rsidRDefault="00462E44" w:rsidP="00462E44">
      <w:pPr>
        <w:pStyle w:val="NormalWeb"/>
        <w:numPr>
          <w:ilvl w:val="1"/>
          <w:numId w:val="3"/>
        </w:numPr>
      </w:pPr>
      <w:r>
        <w:t>our personal relationships.</w:t>
      </w:r>
    </w:p>
    <w:p w14:paraId="65E726E4" w14:textId="77777777" w:rsidR="00462E44" w:rsidRDefault="00462E44" w:rsidP="00462E44">
      <w:pPr>
        <w:pStyle w:val="NormalWeb"/>
        <w:numPr>
          <w:ilvl w:val="1"/>
          <w:numId w:val="3"/>
        </w:numPr>
      </w:pPr>
      <w:r>
        <w:t>our finances.</w:t>
      </w:r>
    </w:p>
    <w:p w14:paraId="6FCBD3F0" w14:textId="77777777" w:rsidR="00462E44" w:rsidRDefault="00462E44" w:rsidP="00462E44">
      <w:pPr>
        <w:pStyle w:val="NormalWeb"/>
        <w:ind w:left="720"/>
      </w:pPr>
      <w:r>
        <w:t xml:space="preserve">WORRY IS AN EPIDEMIC THAT SWEEP ACROSS OUR NATION affecting many lives, and in most cases, they are unknown.  And the fact is, these hidden realities can only be made known, not through stats and data, but through personal encounters.   </w:t>
      </w:r>
    </w:p>
    <w:p w14:paraId="798E9997" w14:textId="77777777" w:rsidR="00462E44" w:rsidRDefault="00462E44" w:rsidP="00462E44">
      <w:pPr>
        <w:pStyle w:val="NormalWeb"/>
        <w:ind w:firstLine="720"/>
      </w:pPr>
      <w:r>
        <w:t xml:space="preserve">Pastor Stan started the series by speaking on ANXIETY and today I am speaking on WORRY – Is there any difference?  </w:t>
      </w:r>
    </w:p>
    <w:p w14:paraId="6EA73C59" w14:textId="77777777" w:rsidR="00462E44" w:rsidRDefault="00462E44" w:rsidP="00462E44">
      <w:pPr>
        <w:pStyle w:val="NormalWeb"/>
      </w:pPr>
      <w:r>
        <w:t xml:space="preserve">Well, I want to draw some differences to help us understand where I am going with my message today. </w:t>
      </w:r>
    </w:p>
    <w:p w14:paraId="55D137A3" w14:textId="11818281" w:rsidR="006E772B" w:rsidRDefault="006E772B" w:rsidP="006E772B">
      <w:r w:rsidRPr="006E772B">
        <w:rPr>
          <w:highlight w:val="yellow"/>
        </w:rPr>
        <w:t>SLIDE 5 – Worry vs Anxiety</w:t>
      </w:r>
      <w:r>
        <w:t xml:space="preserve"> </w:t>
      </w:r>
    </w:p>
    <w:p w14:paraId="6BB14036" w14:textId="7B0A4867" w:rsidR="009E7D8E" w:rsidRDefault="009E7D8E" w:rsidP="006E772B">
      <w:r>
        <w:t xml:space="preserve">Inoke going through and quickly highlight the </w:t>
      </w:r>
      <w:proofErr w:type="gramStart"/>
      <w:r>
        <w:t>lists..</w:t>
      </w:r>
      <w:proofErr w:type="gramEnd"/>
      <w:r>
        <w:t xml:space="preserve"> </w:t>
      </w:r>
    </w:p>
    <w:p w14:paraId="0EDF011C" w14:textId="5BC690E3" w:rsidR="00462E44" w:rsidRDefault="00462E44" w:rsidP="006E772B">
      <w:r w:rsidRPr="00462E44">
        <w:t>N</w:t>
      </w:r>
      <w:r>
        <w:t xml:space="preserve">ow, when you look at this comparison, here is what I notice.  ANXIETY is when worry is in a more severe stage, and often it ended up affecting us in a big way, and we ended up being diagnosed and medicated and hospitalized, and often every approach of care and services offered are done in form of an INTERVENTION.  We intervene the severe cases of worry called ANXIETY.  </w:t>
      </w:r>
    </w:p>
    <w:p w14:paraId="5650487F" w14:textId="63E90300" w:rsidR="006E772B" w:rsidRDefault="006E772B" w:rsidP="006E772B">
      <w:r w:rsidRPr="006E772B">
        <w:rPr>
          <w:highlight w:val="yellow"/>
        </w:rPr>
        <w:t>SLIDE 6 – Worry vs Anxiety (PREVENTION vs INTERVENTION)</w:t>
      </w:r>
    </w:p>
    <w:p w14:paraId="11D2C4C2" w14:textId="77777777" w:rsidR="009E7D8E" w:rsidRDefault="009E7D8E" w:rsidP="009E7D8E">
      <w:r>
        <w:t xml:space="preserve">We just completed an 8 weeks of fresh hope for mental health group sessions – straight 8 weeks, and we had participants who are being diagnosed and we also have loved ones presents, and we have experienced change and recovery and healing within the group and we were grieving as we come to the end of the 8 weeks, we all want to continue on, and yes, we are continuing to meet together but in a different ways – so if you want to join a Fresh Hope for next year, see me after and someone will be at the desk outside the foyer, or join online.  </w:t>
      </w:r>
    </w:p>
    <w:p w14:paraId="5DD2F7DA" w14:textId="77777777" w:rsidR="009E7D8E" w:rsidRDefault="009E7D8E" w:rsidP="009E7D8E">
      <w:r>
        <w:t xml:space="preserve">But here is my point – together with the doctor and psychologists, fresh hope is about intervene with people who are at stage of their wellbeing. </w:t>
      </w:r>
    </w:p>
    <w:p w14:paraId="017B5AF0" w14:textId="366DCAD5" w:rsidR="009E7D8E" w:rsidRDefault="009E7D8E" w:rsidP="009E7D8E">
      <w:r>
        <w:t xml:space="preserve">But here on this side (left), our emphasis THIS MORNING will be ON APPROACHING WORRY from </w:t>
      </w:r>
      <w:proofErr w:type="gramStart"/>
      <w:r w:rsidR="00666D68">
        <w:t xml:space="preserve">the </w:t>
      </w:r>
      <w:r>
        <w:t xml:space="preserve"> PREVENTION</w:t>
      </w:r>
      <w:proofErr w:type="gramEnd"/>
      <w:r>
        <w:t xml:space="preserve"> angle, looking at how we can prevent worry so that it does not get out of hand and you ended up on th</w:t>
      </w:r>
      <w:r w:rsidR="004210F7">
        <w:t xml:space="preserve">e other </w:t>
      </w:r>
      <w:r>
        <w:t xml:space="preserve">side.  </w:t>
      </w:r>
    </w:p>
    <w:p w14:paraId="649CCD08" w14:textId="719AA08F" w:rsidR="009E7D8E" w:rsidRDefault="009E7D8E" w:rsidP="009E7D8E">
      <w:r>
        <w:t xml:space="preserve">Well, but you said, did you just make that up, is there research that prove your statement  </w:t>
      </w:r>
    </w:p>
    <w:p w14:paraId="540E8888" w14:textId="6FE2B1D2" w:rsidR="009E7D8E" w:rsidRDefault="009E7D8E" w:rsidP="009E7D8E">
      <w:r>
        <w:t xml:space="preserve">Well, I am not a doctor, I am not a psychologist, but </w:t>
      </w:r>
    </w:p>
    <w:p w14:paraId="66CCC26B" w14:textId="7B13C362" w:rsidR="009E7D8E" w:rsidRDefault="009E7D8E" w:rsidP="009E7D8E">
      <w:pPr>
        <w:pStyle w:val="ListParagraph"/>
        <w:numPr>
          <w:ilvl w:val="0"/>
          <w:numId w:val="4"/>
        </w:numPr>
      </w:pPr>
      <w:r>
        <w:t xml:space="preserve">I am a researcher, </w:t>
      </w:r>
    </w:p>
    <w:p w14:paraId="403B6F20" w14:textId="498E0311" w:rsidR="009E7D8E" w:rsidRDefault="009E7D8E" w:rsidP="009E7D8E">
      <w:pPr>
        <w:pStyle w:val="ListParagraph"/>
        <w:numPr>
          <w:ilvl w:val="1"/>
          <w:numId w:val="4"/>
        </w:numPr>
      </w:pPr>
      <w:r>
        <w:t xml:space="preserve">I have done my Doctor of Ministry through </w:t>
      </w:r>
      <w:proofErr w:type="gramStart"/>
      <w:r>
        <w:t>Fuller ,</w:t>
      </w:r>
      <w:proofErr w:type="gramEnd"/>
      <w:r>
        <w:t xml:space="preserve"> looking at caring for the soul, looking at the wholistic person that we are that God made.. In fact, Science has borrowed </w:t>
      </w:r>
      <w:r>
        <w:lastRenderedPageBreak/>
        <w:t xml:space="preserve">psychology from the biblical model of soul care that people of God have used since </w:t>
      </w:r>
      <w:proofErr w:type="gramStart"/>
      <w:r>
        <w:t>creation..</w:t>
      </w:r>
      <w:proofErr w:type="gramEnd"/>
      <w:r>
        <w:t xml:space="preserve">  </w:t>
      </w:r>
      <w:proofErr w:type="gramStart"/>
      <w:r w:rsidR="00F2594D">
        <w:t>so</w:t>
      </w:r>
      <w:proofErr w:type="gramEnd"/>
      <w:r w:rsidR="00F2594D">
        <w:t xml:space="preserve"> I am a practical theologians in that regard</w:t>
      </w:r>
    </w:p>
    <w:p w14:paraId="10C8879C" w14:textId="3C35D4F3" w:rsidR="009E7D8E" w:rsidRDefault="009E7D8E" w:rsidP="009E7D8E">
      <w:pPr>
        <w:pStyle w:val="ListParagraph"/>
        <w:numPr>
          <w:ilvl w:val="1"/>
          <w:numId w:val="4"/>
        </w:numPr>
      </w:pPr>
      <w:r>
        <w:t xml:space="preserve">I am currently doing another doctoral research, this time through the University of Melbourne, </w:t>
      </w:r>
      <w:r w:rsidR="00F2594D">
        <w:t xml:space="preserve">looking at the power of faith </w:t>
      </w:r>
      <w:proofErr w:type="gramStart"/>
      <w:r w:rsidR="00F2594D">
        <w:t>community based</w:t>
      </w:r>
      <w:proofErr w:type="gramEnd"/>
      <w:r w:rsidR="00F2594D">
        <w:t xml:space="preserve"> approach to health - </w:t>
      </w:r>
      <w:r>
        <w:t xml:space="preserve">so I know how reliable and unreliable </w:t>
      </w:r>
      <w:r w:rsidR="00F2594D">
        <w:t xml:space="preserve">research </w:t>
      </w:r>
      <w:r>
        <w:t>data can be… so I know what I am talking about.</w:t>
      </w:r>
      <w:r w:rsidR="00F2594D">
        <w:t xml:space="preserve">  </w:t>
      </w:r>
      <w:r>
        <w:t xml:space="preserve"> </w:t>
      </w:r>
    </w:p>
    <w:p w14:paraId="53823889" w14:textId="216313D2" w:rsidR="009E7D8E" w:rsidRDefault="009E7D8E" w:rsidP="009E7D8E">
      <w:pPr>
        <w:pStyle w:val="ListParagraph"/>
        <w:numPr>
          <w:ilvl w:val="0"/>
          <w:numId w:val="4"/>
        </w:numPr>
      </w:pPr>
      <w:r>
        <w:t xml:space="preserve">I am pastor and </w:t>
      </w:r>
      <w:r w:rsidR="00F2594D">
        <w:t xml:space="preserve">for 20 years to date, I have done </w:t>
      </w:r>
      <w:r w:rsidR="0008255F">
        <w:t xml:space="preserve">numerous </w:t>
      </w:r>
      <w:r w:rsidR="00F2594D">
        <w:t xml:space="preserve">pastoral counselling over those years, I have worked with </w:t>
      </w:r>
      <w:proofErr w:type="spellStart"/>
      <w:r w:rsidR="00F2594D">
        <w:t>Psyhchologists</w:t>
      </w:r>
      <w:proofErr w:type="spellEnd"/>
      <w:r w:rsidR="00F2594D">
        <w:t xml:space="preserve">, doctors, and (unlike surveys where you tick the box, say yes or no) I have sat down with hundreds of people, listening to their stories, their struggles, their healing, and their recovery.  And for me, that is my most reliable research done in the last 20 years…and </w:t>
      </w:r>
      <w:proofErr w:type="spellStart"/>
      <w:r w:rsidR="00F2594D">
        <w:t>Im</w:t>
      </w:r>
      <w:proofErr w:type="spellEnd"/>
      <w:r w:rsidR="00F2594D">
        <w:t xml:space="preserve"> not done yet… </w:t>
      </w:r>
    </w:p>
    <w:p w14:paraId="7D250F8E" w14:textId="71BD14D0" w:rsidR="009E7D8E" w:rsidRDefault="00F2594D" w:rsidP="00F2594D">
      <w:pPr>
        <w:pStyle w:val="ListParagraph"/>
      </w:pPr>
      <w:r>
        <w:t>But here is what I know and believe that could change our lives for better, is that if we can work with worry in that stage of our lives (worry about little things), we can avoid getting to that stage.  Let me explain.</w:t>
      </w:r>
    </w:p>
    <w:p w14:paraId="60FA19A2" w14:textId="77777777" w:rsidR="006E772B" w:rsidRDefault="006E772B" w:rsidP="006E772B">
      <w:r w:rsidRPr="006E772B">
        <w:rPr>
          <w:highlight w:val="yellow"/>
        </w:rPr>
        <w:t>SLIDE 7 – BE HAPPY</w:t>
      </w:r>
      <w:r>
        <w:t xml:space="preserve"> </w:t>
      </w:r>
    </w:p>
    <w:p w14:paraId="34343D02" w14:textId="791AC5DC" w:rsidR="00F2594D" w:rsidRPr="00F2594D" w:rsidRDefault="00445436" w:rsidP="006E772B">
      <w:r>
        <w:t xml:space="preserve">If our </w:t>
      </w:r>
      <w:proofErr w:type="gramStart"/>
      <w:r>
        <w:t>ultimate goal</w:t>
      </w:r>
      <w:proofErr w:type="gramEnd"/>
      <w:r>
        <w:t xml:space="preserve"> in life is to be happy</w:t>
      </w:r>
    </w:p>
    <w:p w14:paraId="75B65276" w14:textId="58C261F1" w:rsidR="006E772B" w:rsidRDefault="006E772B" w:rsidP="006E772B">
      <w:r w:rsidRPr="006E772B">
        <w:rPr>
          <w:highlight w:val="yellow"/>
        </w:rPr>
        <w:t>SLIDE 8 – Don’t Worry &amp; Be Happy</w:t>
      </w:r>
    </w:p>
    <w:p w14:paraId="1DFEF229" w14:textId="2CA597B1" w:rsidR="00445436" w:rsidRDefault="00445436" w:rsidP="006E772B">
      <w:pPr>
        <w:rPr>
          <w:highlight w:val="yellow"/>
        </w:rPr>
      </w:pPr>
      <w:r w:rsidRPr="00445436">
        <w:t>It</w:t>
      </w:r>
      <w:r w:rsidR="00492230">
        <w:t xml:space="preserve"> will be </w:t>
      </w:r>
      <w:r>
        <w:t xml:space="preserve">helpful if our </w:t>
      </w:r>
      <w:proofErr w:type="gramStart"/>
      <w:r>
        <w:t>ultimate goal</w:t>
      </w:r>
      <w:proofErr w:type="gramEnd"/>
      <w:r>
        <w:t xml:space="preserve"> and best contributor to that happiness is to deal with worry.  No rocket science. </w:t>
      </w:r>
      <w:r w:rsidR="00492230">
        <w:t xml:space="preserve">If that is the case, then we ask the </w:t>
      </w:r>
      <w:proofErr w:type="gramStart"/>
      <w:r w:rsidR="00492230">
        <w:t>question..</w:t>
      </w:r>
      <w:proofErr w:type="gramEnd"/>
      <w:r w:rsidR="00492230">
        <w:t xml:space="preserve"> WHY WORRY?</w:t>
      </w:r>
    </w:p>
    <w:p w14:paraId="47191185" w14:textId="0BDF9399" w:rsidR="00492230" w:rsidRDefault="006E772B" w:rsidP="006E772B">
      <w:r w:rsidRPr="006E772B">
        <w:rPr>
          <w:highlight w:val="yellow"/>
        </w:rPr>
        <w:t>SLIDE 9 – Why Worry?</w:t>
      </w:r>
    </w:p>
    <w:p w14:paraId="1B2E042A" w14:textId="4F9EBBC1" w:rsidR="00492230" w:rsidRDefault="00492230" w:rsidP="006E772B">
      <w:r>
        <w:t xml:space="preserve">Well, here is what I know to be one of the big factor or seed that will birth unhealth worry in you.  </w:t>
      </w:r>
    </w:p>
    <w:p w14:paraId="558B00DA" w14:textId="1EEE0DEE" w:rsidR="00492230" w:rsidRDefault="00492230" w:rsidP="006E772B">
      <w:pPr>
        <w:rPr>
          <w:highlight w:val="yellow"/>
        </w:rPr>
      </w:pPr>
      <w:r>
        <w:t xml:space="preserve">Worry is often born out of DISCONTMENT in our heart.  </w:t>
      </w:r>
    </w:p>
    <w:p w14:paraId="35363803" w14:textId="2D991B6F" w:rsidR="006E772B" w:rsidRDefault="006E772B" w:rsidP="006E772B">
      <w:r w:rsidRPr="006E772B">
        <w:rPr>
          <w:highlight w:val="yellow"/>
        </w:rPr>
        <w:t>SLIDE 10 – Why Worry? / Discontentment</w:t>
      </w:r>
      <w:r>
        <w:t xml:space="preserve"> </w:t>
      </w:r>
    </w:p>
    <w:p w14:paraId="00061F95" w14:textId="0F3B5E1F" w:rsidR="00492230" w:rsidRDefault="004957EB" w:rsidP="006E772B">
      <w:r>
        <w:t xml:space="preserve">What is DISCONTENTMENT?  If you haven’t come across this word before, let me explain what it is?  </w:t>
      </w:r>
    </w:p>
    <w:p w14:paraId="7C0F9DBB" w14:textId="77777777" w:rsidR="006E772B" w:rsidRDefault="006E772B" w:rsidP="006E772B">
      <w:r w:rsidRPr="006E772B">
        <w:rPr>
          <w:highlight w:val="yellow"/>
        </w:rPr>
        <w:t>SLIDE 11 – DISCONTENTMENT</w:t>
      </w:r>
      <w:r>
        <w:t xml:space="preserve"> </w:t>
      </w:r>
    </w:p>
    <w:p w14:paraId="6E46F8D0" w14:textId="3674D467" w:rsidR="004957EB" w:rsidRPr="003138D7" w:rsidRDefault="003138D7" w:rsidP="006E772B">
      <w:r w:rsidRPr="003138D7">
        <w:t xml:space="preserve">Inoke </w:t>
      </w:r>
      <w:proofErr w:type="gramStart"/>
      <w:r>
        <w:t>go</w:t>
      </w:r>
      <w:proofErr w:type="gramEnd"/>
      <w:r>
        <w:t xml:space="preserve"> through and read… </w:t>
      </w:r>
    </w:p>
    <w:p w14:paraId="7E231C8B" w14:textId="73967658" w:rsidR="006E772B" w:rsidRDefault="006E772B" w:rsidP="006E772B">
      <w:r w:rsidRPr="006E772B">
        <w:rPr>
          <w:highlight w:val="yellow"/>
        </w:rPr>
        <w:t>SLIDE 12 – DISCONTENTMENT</w:t>
      </w:r>
      <w:r>
        <w:t xml:space="preserve"> </w:t>
      </w:r>
    </w:p>
    <w:p w14:paraId="5512D2EA" w14:textId="2883590D" w:rsidR="003138D7" w:rsidRDefault="003138D7" w:rsidP="006E772B">
      <w:r w:rsidRPr="003138D7">
        <w:t xml:space="preserve">Inoke </w:t>
      </w:r>
      <w:proofErr w:type="gramStart"/>
      <w:r w:rsidRPr="003138D7">
        <w:t>go</w:t>
      </w:r>
      <w:proofErr w:type="gramEnd"/>
      <w:r w:rsidRPr="003138D7">
        <w:t xml:space="preserve"> through and read…</w:t>
      </w:r>
    </w:p>
    <w:p w14:paraId="4E479E03" w14:textId="41720B02" w:rsidR="003138D7" w:rsidRPr="003138D7" w:rsidRDefault="003138D7" w:rsidP="006E772B">
      <w:r>
        <w:t xml:space="preserve">Now let me put it </w:t>
      </w:r>
      <w:r w:rsidR="003D17E2">
        <w:t xml:space="preserve">in </w:t>
      </w:r>
      <w:r>
        <w:t xml:space="preserve">the </w:t>
      </w:r>
      <w:r w:rsidR="003D17E2">
        <w:t xml:space="preserve">equation… </w:t>
      </w:r>
    </w:p>
    <w:p w14:paraId="240B0C64" w14:textId="3B054AC9" w:rsidR="006E772B" w:rsidRDefault="006E772B" w:rsidP="006E772B">
      <w:r w:rsidRPr="006E772B">
        <w:rPr>
          <w:highlight w:val="yellow"/>
        </w:rPr>
        <w:t>SLIDE 13 – CYCLE</w:t>
      </w:r>
      <w:r>
        <w:t xml:space="preserve"> </w:t>
      </w:r>
    </w:p>
    <w:p w14:paraId="2E3F45F1" w14:textId="4F3DAA90" w:rsidR="003D17E2" w:rsidRPr="003C2D0B" w:rsidRDefault="002473EA" w:rsidP="006E772B">
      <w:r w:rsidRPr="003C2D0B">
        <w:t xml:space="preserve">If </w:t>
      </w:r>
      <w:r w:rsidR="00CF6BF5">
        <w:t xml:space="preserve">BEING UNHAPPY comes from </w:t>
      </w:r>
      <w:r w:rsidR="00B74EBB">
        <w:t xml:space="preserve">ANXIETY and ANXIETY comes from ongoing WORRIES, then our ultimate target is to </w:t>
      </w:r>
      <w:r w:rsidR="0085598F">
        <w:t xml:space="preserve">PREVENT worry by working on </w:t>
      </w:r>
      <w:r w:rsidR="000D289E">
        <w:t xml:space="preserve">THE </w:t>
      </w:r>
      <w:r w:rsidR="0085598F">
        <w:t>issue of DISCONT</w:t>
      </w:r>
      <w:r w:rsidR="000D289E">
        <w:t>ENT</w:t>
      </w:r>
      <w:r w:rsidR="0085598F">
        <w:t>MENT</w:t>
      </w:r>
      <w:r w:rsidR="00B87DE5">
        <w:t>.  And to do that, we need to understand the opposite of DISCONTENTMENT</w:t>
      </w:r>
      <w:r w:rsidR="00753F9B">
        <w:t xml:space="preserve">, that is CONTENTMENT.   And we are </w:t>
      </w:r>
      <w:proofErr w:type="gramStart"/>
      <w:r w:rsidR="00903A7F">
        <w:t>learn</w:t>
      </w:r>
      <w:proofErr w:type="gramEnd"/>
      <w:r w:rsidR="00903A7F">
        <w:t xml:space="preserve"> about Christian contentment by looking at three testimonies </w:t>
      </w:r>
      <w:r w:rsidR="00E65797">
        <w:t xml:space="preserve">to help understand the concept.  </w:t>
      </w:r>
    </w:p>
    <w:p w14:paraId="56E71099" w14:textId="4F1D3321" w:rsidR="006E772B" w:rsidRDefault="006E772B" w:rsidP="006E772B">
      <w:r w:rsidRPr="006E772B">
        <w:rPr>
          <w:highlight w:val="yellow"/>
        </w:rPr>
        <w:t>SLIDE 14 – WHAT IS CONTENTMENT</w:t>
      </w:r>
    </w:p>
    <w:p w14:paraId="7974A73A" w14:textId="77777777" w:rsidR="006E772B" w:rsidRDefault="006E772B" w:rsidP="006E772B">
      <w:r w:rsidRPr="006E772B">
        <w:rPr>
          <w:highlight w:val="yellow"/>
        </w:rPr>
        <w:t>SLIDE 15 – Testimony 1:  The Apostle Paul</w:t>
      </w:r>
    </w:p>
    <w:p w14:paraId="7ABF776D" w14:textId="706E2361" w:rsidR="00CC44A0" w:rsidRDefault="00CC44A0" w:rsidP="006E772B">
      <w:r>
        <w:t xml:space="preserve">If you are not familiar with the bible or </w:t>
      </w:r>
      <w:proofErr w:type="gramStart"/>
      <w:r>
        <w:t>you are</w:t>
      </w:r>
      <w:proofErr w:type="gramEnd"/>
      <w:r>
        <w:t xml:space="preserve"> a new Christian, </w:t>
      </w:r>
      <w:r w:rsidR="00B42E44">
        <w:t xml:space="preserve">let me give you a brief background… </w:t>
      </w:r>
    </w:p>
    <w:p w14:paraId="0B40609F" w14:textId="77777777" w:rsidR="006E772B" w:rsidRDefault="006E772B" w:rsidP="006E772B">
      <w:r w:rsidRPr="006E772B">
        <w:rPr>
          <w:highlight w:val="yellow"/>
        </w:rPr>
        <w:lastRenderedPageBreak/>
        <w:t>SLIDE 16 – Phil 4:10-11</w:t>
      </w:r>
    </w:p>
    <w:p w14:paraId="58C11CF4" w14:textId="605AA369" w:rsidR="008863E1" w:rsidRDefault="008863E1" w:rsidP="006E772B">
      <w:r w:rsidRPr="008863E1">
        <w:t>Now</w:t>
      </w:r>
      <w:r>
        <w:t xml:space="preserve"> Paul is here explaining his </w:t>
      </w:r>
      <w:r w:rsidR="007258B1">
        <w:t xml:space="preserve">experience of contentment… </w:t>
      </w:r>
    </w:p>
    <w:p w14:paraId="7A57A7C8" w14:textId="197B1E6F" w:rsidR="00F96360" w:rsidRDefault="00F96360" w:rsidP="006E772B">
      <w:r>
        <w:t xml:space="preserve">Look at some of the words highlighted, </w:t>
      </w:r>
      <w:r w:rsidR="00CB51FD">
        <w:t xml:space="preserve">notice the emphasis of his life… </w:t>
      </w:r>
    </w:p>
    <w:p w14:paraId="19198F73" w14:textId="5AFA5401" w:rsidR="00CB51FD" w:rsidRDefault="00CB51FD" w:rsidP="00CB51FD">
      <w:pPr>
        <w:pStyle w:val="ListParagraph"/>
        <w:numPr>
          <w:ilvl w:val="0"/>
          <w:numId w:val="5"/>
        </w:numPr>
      </w:pPr>
      <w:r>
        <w:t xml:space="preserve">I </w:t>
      </w:r>
      <w:r w:rsidR="007E078C">
        <w:t xml:space="preserve">rejoiced greatly </w:t>
      </w:r>
    </w:p>
    <w:p w14:paraId="4C0F1A81" w14:textId="7FD825E9" w:rsidR="007E078C" w:rsidRDefault="00CB51FD" w:rsidP="00CB51FD">
      <w:pPr>
        <w:pStyle w:val="ListParagraph"/>
        <w:numPr>
          <w:ilvl w:val="0"/>
          <w:numId w:val="5"/>
        </w:numPr>
      </w:pPr>
      <w:r>
        <w:t xml:space="preserve">I </w:t>
      </w:r>
      <w:r w:rsidR="007E078C">
        <w:t xml:space="preserve">know </w:t>
      </w:r>
      <w:r w:rsidR="00526D51">
        <w:t xml:space="preserve">I know I know </w:t>
      </w:r>
    </w:p>
    <w:p w14:paraId="59B60F00" w14:textId="01386560" w:rsidR="00CB51FD" w:rsidRDefault="007E078C" w:rsidP="00CB51FD">
      <w:pPr>
        <w:pStyle w:val="ListParagraph"/>
        <w:numPr>
          <w:ilvl w:val="0"/>
          <w:numId w:val="5"/>
        </w:numPr>
      </w:pPr>
      <w:r>
        <w:t xml:space="preserve">I </w:t>
      </w:r>
      <w:r w:rsidR="0089680F">
        <w:t xml:space="preserve">have learned </w:t>
      </w:r>
    </w:p>
    <w:p w14:paraId="1CB2C11B" w14:textId="12A8CC67" w:rsidR="0089680F" w:rsidRDefault="0089680F" w:rsidP="00CB51FD">
      <w:pPr>
        <w:pStyle w:val="ListParagraph"/>
        <w:numPr>
          <w:ilvl w:val="0"/>
          <w:numId w:val="5"/>
        </w:numPr>
      </w:pPr>
      <w:r>
        <w:t>I rejoiced greatly</w:t>
      </w:r>
    </w:p>
    <w:p w14:paraId="3FC773AD" w14:textId="064323CD" w:rsidR="006E772B" w:rsidRDefault="006E772B" w:rsidP="006E772B">
      <w:r w:rsidRPr="006E772B">
        <w:rPr>
          <w:highlight w:val="yellow"/>
        </w:rPr>
        <w:t>SLIDE 17 – Phil 4:12-13</w:t>
      </w:r>
    </w:p>
    <w:p w14:paraId="448F3426" w14:textId="77777777" w:rsidR="007E078C" w:rsidRDefault="007E078C" w:rsidP="007E078C">
      <w:pPr>
        <w:pStyle w:val="ListParagraph"/>
        <w:numPr>
          <w:ilvl w:val="0"/>
          <w:numId w:val="5"/>
        </w:numPr>
      </w:pPr>
      <w:r>
        <w:t xml:space="preserve">I learned the secret </w:t>
      </w:r>
    </w:p>
    <w:p w14:paraId="44D0623B" w14:textId="77777777" w:rsidR="007E078C" w:rsidRDefault="007E078C" w:rsidP="007E078C">
      <w:pPr>
        <w:pStyle w:val="ListParagraph"/>
        <w:numPr>
          <w:ilvl w:val="0"/>
          <w:numId w:val="5"/>
        </w:numPr>
      </w:pPr>
      <w:r>
        <w:t xml:space="preserve">I learn the secret of contentment in (some?) – no – IN ANY, and IN EVERY situation </w:t>
      </w:r>
    </w:p>
    <w:p w14:paraId="095555C4" w14:textId="77777777" w:rsidR="007E078C" w:rsidRDefault="007E078C" w:rsidP="007E078C">
      <w:pPr>
        <w:pStyle w:val="ListParagraph"/>
        <w:numPr>
          <w:ilvl w:val="0"/>
          <w:numId w:val="5"/>
        </w:numPr>
      </w:pPr>
      <w:r>
        <w:t xml:space="preserve">I can do ALL through HIM </w:t>
      </w:r>
    </w:p>
    <w:p w14:paraId="21766283" w14:textId="0B15A538" w:rsidR="0089378C" w:rsidRDefault="0089378C" w:rsidP="0089378C">
      <w:r>
        <w:t xml:space="preserve">I don’t need to explain it any more, it is </w:t>
      </w:r>
      <w:proofErr w:type="spellStart"/>
      <w:r>
        <w:t xml:space="preserve">self </w:t>
      </w:r>
      <w:proofErr w:type="gramStart"/>
      <w:r>
        <w:t>explanatory</w:t>
      </w:r>
      <w:proofErr w:type="spellEnd"/>
      <w:r>
        <w:t>..</w:t>
      </w:r>
      <w:proofErr w:type="gramEnd"/>
      <w:r>
        <w:t xml:space="preserve"> </w:t>
      </w:r>
    </w:p>
    <w:p w14:paraId="66470631" w14:textId="468EC1DA" w:rsidR="00720CAF" w:rsidRPr="008863E1" w:rsidRDefault="00720CAF" w:rsidP="0089378C">
      <w:r>
        <w:t xml:space="preserve">As to my second testimony… </w:t>
      </w:r>
    </w:p>
    <w:p w14:paraId="61AD8B5D" w14:textId="74EAF174" w:rsidR="006E772B" w:rsidRDefault="006E772B" w:rsidP="006E772B">
      <w:r w:rsidRPr="006E772B">
        <w:rPr>
          <w:highlight w:val="yellow"/>
        </w:rPr>
        <w:t>SLIDE 18 – Testimony 2:  King Solomon</w:t>
      </w:r>
      <w:r>
        <w:t xml:space="preserve"> </w:t>
      </w:r>
    </w:p>
    <w:p w14:paraId="07D94E92" w14:textId="57CD892F" w:rsidR="00720CAF" w:rsidRDefault="00720CAF" w:rsidP="006E772B">
      <w:r w:rsidRPr="00720CAF">
        <w:t>Now</w:t>
      </w:r>
      <w:r>
        <w:t xml:space="preserve">, to King Solomon, the </w:t>
      </w:r>
      <w:proofErr w:type="gramStart"/>
      <w:r>
        <w:t>most wise</w:t>
      </w:r>
      <w:r w:rsidR="00954C83">
        <w:t>st</w:t>
      </w:r>
      <w:proofErr w:type="gramEnd"/>
      <w:r w:rsidR="00954C83">
        <w:t xml:space="preserve"> man in the b</w:t>
      </w:r>
      <w:r w:rsidR="00A561CE">
        <w:t>ible</w:t>
      </w:r>
      <w:r w:rsidR="00954C83">
        <w:t xml:space="preserve">, beside God and Jesus – </w:t>
      </w:r>
    </w:p>
    <w:p w14:paraId="4C98F2BA" w14:textId="2FD3E6EA" w:rsidR="00954C83" w:rsidRDefault="00954C83" w:rsidP="00954C83">
      <w:pPr>
        <w:pStyle w:val="ListParagraph"/>
        <w:numPr>
          <w:ilvl w:val="0"/>
          <w:numId w:val="6"/>
        </w:numPr>
      </w:pPr>
      <w:r>
        <w:t xml:space="preserve">He had the wisdom </w:t>
      </w:r>
    </w:p>
    <w:p w14:paraId="2BDEA3CA" w14:textId="46F8A73F" w:rsidR="00954C83" w:rsidRDefault="00954C83" w:rsidP="00954C83">
      <w:pPr>
        <w:pStyle w:val="ListParagraph"/>
        <w:numPr>
          <w:ilvl w:val="0"/>
          <w:numId w:val="6"/>
        </w:numPr>
      </w:pPr>
      <w:r>
        <w:t xml:space="preserve">He had the wealth </w:t>
      </w:r>
    </w:p>
    <w:p w14:paraId="26BDF281" w14:textId="2CFA35FC" w:rsidR="00954C83" w:rsidRDefault="00954C83" w:rsidP="00954C83">
      <w:pPr>
        <w:pStyle w:val="ListParagraph"/>
        <w:numPr>
          <w:ilvl w:val="0"/>
          <w:numId w:val="6"/>
        </w:numPr>
      </w:pPr>
      <w:r>
        <w:t xml:space="preserve">He had the power </w:t>
      </w:r>
    </w:p>
    <w:p w14:paraId="653280B9" w14:textId="7FD31D1A" w:rsidR="00720CAF" w:rsidRDefault="00D7463C" w:rsidP="006E772B">
      <w:pPr>
        <w:rPr>
          <w:highlight w:val="yellow"/>
        </w:rPr>
      </w:pPr>
      <w:r>
        <w:t xml:space="preserve">And yet, </w:t>
      </w:r>
      <w:r w:rsidR="003F3DFA">
        <w:t xml:space="preserve">in his personal testimony, his life experiences shared throughout the book of Ecclesiastic, </w:t>
      </w:r>
      <w:r w:rsidR="00FE142B">
        <w:t xml:space="preserve">he summed up life this way - </w:t>
      </w:r>
    </w:p>
    <w:p w14:paraId="59C84E9E" w14:textId="68A3ADF8" w:rsidR="006E772B" w:rsidRDefault="006E772B" w:rsidP="006E772B">
      <w:r w:rsidRPr="006E772B">
        <w:rPr>
          <w:highlight w:val="yellow"/>
        </w:rPr>
        <w:t xml:space="preserve">SLIDE 19 – </w:t>
      </w:r>
      <w:r w:rsidRPr="00CA3630">
        <w:rPr>
          <w:highlight w:val="yellow"/>
        </w:rPr>
        <w:t>Ecclesiastes 1: 1</w:t>
      </w:r>
      <w:r w:rsidR="00CA3630" w:rsidRPr="00CA3630">
        <w:rPr>
          <w:highlight w:val="yellow"/>
        </w:rPr>
        <w:t>3-14</w:t>
      </w:r>
    </w:p>
    <w:p w14:paraId="2E90D98E" w14:textId="77777777" w:rsidR="001B2690" w:rsidRDefault="00FD1745" w:rsidP="006E772B">
      <w:r>
        <w:t xml:space="preserve">I </w:t>
      </w:r>
      <w:r w:rsidR="00CA2B83">
        <w:t>have seen all the things that are done under the sun; all of them are meaningless</w:t>
      </w:r>
      <w:proofErr w:type="gramStart"/>
      <w:r w:rsidR="001B2690">
        <w:t>…..</w:t>
      </w:r>
      <w:proofErr w:type="gramEnd"/>
    </w:p>
    <w:p w14:paraId="59CB9EF5" w14:textId="32965485" w:rsidR="00824F13" w:rsidRDefault="001B2690" w:rsidP="006E772B">
      <w:r>
        <w:t xml:space="preserve">It doesn’t mean that everything has no zero values.  He </w:t>
      </w:r>
      <w:r w:rsidR="00F11FD6">
        <w:t xml:space="preserve">reached the top of the game, the fame, the riches, the power, and yet, </w:t>
      </w:r>
      <w:r w:rsidR="00392757">
        <w:t xml:space="preserve">they are not the answer to happiness and fulfilment that God desires.  </w:t>
      </w:r>
      <w:r w:rsidR="00FD1745" w:rsidRPr="00FD1745">
        <w:t xml:space="preserve"> </w:t>
      </w:r>
    </w:p>
    <w:p w14:paraId="21317F5B" w14:textId="3512C079" w:rsidR="00121513" w:rsidRPr="00FD1745" w:rsidRDefault="00121513" w:rsidP="006E772B">
      <w:r>
        <w:t xml:space="preserve">And then we come to my third testimony… </w:t>
      </w:r>
    </w:p>
    <w:p w14:paraId="7714C9C0" w14:textId="4A44199F" w:rsidR="006E772B" w:rsidRDefault="006E772B" w:rsidP="006E772B">
      <w:r w:rsidRPr="006E772B">
        <w:rPr>
          <w:highlight w:val="yellow"/>
        </w:rPr>
        <w:t>SLIDE 2</w:t>
      </w:r>
      <w:r w:rsidR="00B148DE">
        <w:rPr>
          <w:highlight w:val="yellow"/>
        </w:rPr>
        <w:t>0</w:t>
      </w:r>
      <w:r w:rsidRPr="006E772B">
        <w:rPr>
          <w:highlight w:val="yellow"/>
        </w:rPr>
        <w:t xml:space="preserve"> – Testimony 3:  Elvis Presley</w:t>
      </w:r>
      <w:r>
        <w:t xml:space="preserve"> </w:t>
      </w:r>
    </w:p>
    <w:p w14:paraId="4E645E1B" w14:textId="6C5F8144" w:rsidR="00121513" w:rsidRDefault="00121513" w:rsidP="006E772B">
      <w:r w:rsidRPr="00121513">
        <w:t xml:space="preserve">If </w:t>
      </w:r>
      <w:r w:rsidR="00C0385E">
        <w:t xml:space="preserve">you’re generation Z, may be you haven’t heard of Elvis Presley, he is still </w:t>
      </w:r>
      <w:r w:rsidR="00E16373">
        <w:t xml:space="preserve">the King of Rock of Roll… and he is one of my hero, and we used to go around and perform in many places, church, </w:t>
      </w:r>
      <w:r w:rsidR="00CA5F3B">
        <w:t xml:space="preserve">festivals, concerts and one of my best song we did my own rendition of, is his song CRYING IN THE CHAPEL, and it was always the best song because I was doing the Elvis solo, </w:t>
      </w:r>
      <w:r w:rsidR="006662DE">
        <w:t xml:space="preserve">and the choir back me up – and people always come after the performances and told me how close I was to Elvis voice, not so much the look, </w:t>
      </w:r>
      <w:r w:rsidR="00D274F4">
        <w:t xml:space="preserve">and some asked for a signature.. they thought I was Elvis when they heard me until they saw me… lol.  </w:t>
      </w:r>
    </w:p>
    <w:p w14:paraId="371B86E6" w14:textId="7D1ACF28" w:rsidR="00D274F4" w:rsidRPr="00121513" w:rsidRDefault="007B296B" w:rsidP="006E772B">
      <w:r>
        <w:t xml:space="preserve">By the way, Crying in the chapel was a personal testimony, and like King Solomon, the king of rock and roll, </w:t>
      </w:r>
      <w:r w:rsidR="008C64F3">
        <w:t xml:space="preserve">the fame, the riches, the look, oh </w:t>
      </w:r>
      <w:proofErr w:type="gramStart"/>
      <w:r w:rsidR="008C64F3">
        <w:t>man..</w:t>
      </w:r>
      <w:proofErr w:type="gramEnd"/>
      <w:r w:rsidR="008C64F3">
        <w:t xml:space="preserve"> </w:t>
      </w:r>
      <w:proofErr w:type="gramStart"/>
      <w:r w:rsidR="008C64F3">
        <w:t>In spite of</w:t>
      </w:r>
      <w:proofErr w:type="gramEnd"/>
      <w:r w:rsidR="008C64F3">
        <w:t xml:space="preserve"> it all, here was his personal testimony… </w:t>
      </w:r>
    </w:p>
    <w:p w14:paraId="3A5552A9" w14:textId="77777777" w:rsidR="00121513" w:rsidRDefault="00121513" w:rsidP="006E772B">
      <w:pPr>
        <w:rPr>
          <w:highlight w:val="yellow"/>
        </w:rPr>
      </w:pPr>
    </w:p>
    <w:p w14:paraId="738CB705" w14:textId="26593C63" w:rsidR="006E772B" w:rsidRDefault="006E772B" w:rsidP="006E772B">
      <w:r w:rsidRPr="006E772B">
        <w:rPr>
          <w:highlight w:val="yellow"/>
        </w:rPr>
        <w:t>SLIDE 2</w:t>
      </w:r>
      <w:r w:rsidR="00B148DE">
        <w:rPr>
          <w:highlight w:val="yellow"/>
        </w:rPr>
        <w:t>1</w:t>
      </w:r>
      <w:r w:rsidRPr="006E772B">
        <w:rPr>
          <w:highlight w:val="yellow"/>
        </w:rPr>
        <w:t xml:space="preserve"> – Song lyrics</w:t>
      </w:r>
    </w:p>
    <w:p w14:paraId="6AFFA7C5" w14:textId="77777777" w:rsidR="003D4F19" w:rsidRDefault="008B4670" w:rsidP="006E772B">
      <w:r w:rsidRPr="00102857">
        <w:lastRenderedPageBreak/>
        <w:t xml:space="preserve">In the chorus it </w:t>
      </w:r>
      <w:proofErr w:type="gramStart"/>
      <w:r w:rsidRPr="00102857">
        <w:t>says..</w:t>
      </w:r>
      <w:proofErr w:type="gramEnd"/>
    </w:p>
    <w:p w14:paraId="36D6DFBD" w14:textId="75557893" w:rsidR="008C64F3" w:rsidRPr="003D4F19" w:rsidRDefault="008B4670" w:rsidP="006E772B">
      <w:pPr>
        <w:rPr>
          <w:i/>
          <w:iCs/>
        </w:rPr>
      </w:pPr>
      <w:r w:rsidRPr="00102857">
        <w:t xml:space="preserve"> </w:t>
      </w:r>
      <w:r w:rsidR="00102857" w:rsidRPr="003D4F19">
        <w:rPr>
          <w:i/>
          <w:iCs/>
        </w:rPr>
        <w:t xml:space="preserve">I’ve searched I’ve searched… </w:t>
      </w:r>
    </w:p>
    <w:p w14:paraId="1FDEE010" w14:textId="555D3F62" w:rsidR="0047652D" w:rsidRDefault="0047652D" w:rsidP="006E772B">
      <w:pPr>
        <w:rPr>
          <w:i/>
          <w:iCs/>
        </w:rPr>
      </w:pPr>
      <w:r w:rsidRPr="003D4F19">
        <w:rPr>
          <w:i/>
          <w:iCs/>
        </w:rPr>
        <w:t xml:space="preserve">Now I’m crying in the chapel, the tears I shed was tears of </w:t>
      </w:r>
      <w:r w:rsidR="003D4F19" w:rsidRPr="003D4F19">
        <w:rPr>
          <w:i/>
          <w:iCs/>
        </w:rPr>
        <w:t xml:space="preserve">joy, I know the meaning of contentment, Now I’m happy with the Lord. </w:t>
      </w:r>
    </w:p>
    <w:p w14:paraId="27618F0F" w14:textId="6EDD795E" w:rsidR="00AA4416" w:rsidRDefault="00AA4416" w:rsidP="006E772B">
      <w:pPr>
        <w:rPr>
          <w:highlight w:val="yellow"/>
        </w:rPr>
      </w:pPr>
      <w:r>
        <w:t xml:space="preserve">Hearing these 3 testimonies, it all comes down to </w:t>
      </w:r>
      <w:proofErr w:type="gramStart"/>
      <w:r>
        <w:t>this..</w:t>
      </w:r>
      <w:proofErr w:type="gramEnd"/>
      <w:r>
        <w:t xml:space="preserve"> </w:t>
      </w:r>
    </w:p>
    <w:p w14:paraId="785626C9" w14:textId="3E142F26" w:rsidR="006E772B" w:rsidRDefault="006E772B" w:rsidP="006E772B">
      <w:r w:rsidRPr="006E772B">
        <w:rPr>
          <w:highlight w:val="yellow"/>
        </w:rPr>
        <w:t>SLIDE 23 – Christian Contentment – produce – Godly Satisfaction</w:t>
      </w:r>
      <w:r>
        <w:t xml:space="preserve"> </w:t>
      </w:r>
    </w:p>
    <w:p w14:paraId="58E0AB30" w14:textId="1E326FF6" w:rsidR="00AA4416" w:rsidRDefault="00EF75F5" w:rsidP="006E772B">
      <w:r w:rsidRPr="00EF75F5">
        <w:t xml:space="preserve">DON’T </w:t>
      </w:r>
      <w:r>
        <w:t>WORRY means CONTENTMENT</w:t>
      </w:r>
      <w:r w:rsidR="009B6BE0">
        <w:t>, and the fruit of Christian Contentment is GODLY SATISFACTION</w:t>
      </w:r>
      <w:r w:rsidR="000A7E0D">
        <w:t xml:space="preserve">, meaning BE HAPPY.  </w:t>
      </w:r>
    </w:p>
    <w:p w14:paraId="4BCD0CD2" w14:textId="066A0072" w:rsidR="008A425E" w:rsidRDefault="000A7E0D" w:rsidP="006E772B">
      <w:r>
        <w:t xml:space="preserve">But there is a mistake that people often make – and </w:t>
      </w:r>
      <w:proofErr w:type="spellStart"/>
      <w:r>
        <w:t>its</w:t>
      </w:r>
      <w:proofErr w:type="spellEnd"/>
      <w:r>
        <w:t xml:space="preserve"> </w:t>
      </w:r>
      <w:proofErr w:type="gramStart"/>
      <w:r>
        <w:t>this..</w:t>
      </w:r>
      <w:proofErr w:type="gramEnd"/>
      <w:r>
        <w:t xml:space="preserve"> </w:t>
      </w:r>
      <w:r w:rsidR="008A425E">
        <w:t xml:space="preserve">Some think that contentment is sitting back and doing nothing, </w:t>
      </w:r>
      <w:r w:rsidR="002C304C">
        <w:t xml:space="preserve">and the </w:t>
      </w:r>
      <w:r w:rsidR="00066666">
        <w:t xml:space="preserve">scientific </w:t>
      </w:r>
      <w:r w:rsidR="002C304C">
        <w:t xml:space="preserve">term used </w:t>
      </w:r>
      <w:r w:rsidR="00066666">
        <w:t xml:space="preserve">to describe that kind of mentality, is a new discovery term call … does anyone know?  </w:t>
      </w:r>
      <w:r w:rsidR="00103D75">
        <w:t xml:space="preserve">Its call LAZY </w:t>
      </w:r>
    </w:p>
    <w:p w14:paraId="6BA9C2EA" w14:textId="45AB2859" w:rsidR="000A7E0D" w:rsidRPr="00EF75F5" w:rsidRDefault="00DF03A7" w:rsidP="006E772B">
      <w:r>
        <w:t xml:space="preserve">Let me call explain </w:t>
      </w:r>
    </w:p>
    <w:p w14:paraId="1C1AE37C" w14:textId="482BF19B" w:rsidR="006E772B" w:rsidRDefault="006E772B" w:rsidP="006E772B">
      <w:r w:rsidRPr="006E772B">
        <w:rPr>
          <w:highlight w:val="yellow"/>
        </w:rPr>
        <w:t>SLIDE 24 – Contentment (Acceptance) / Ambition (Growing)</w:t>
      </w:r>
    </w:p>
    <w:p w14:paraId="3CB5B7C5" w14:textId="1361AE76" w:rsidR="00647C3E" w:rsidRDefault="00647C3E" w:rsidP="006E772B">
      <w:r>
        <w:t>Contentment – is</w:t>
      </w:r>
      <w:r w:rsidR="004D574F">
        <w:t xml:space="preserve"> a choice</w:t>
      </w:r>
      <w:r w:rsidR="00C53646">
        <w:t xml:space="preserve"> – </w:t>
      </w:r>
      <w:proofErr w:type="gramStart"/>
      <w:r w:rsidR="00C53646">
        <w:t>its</w:t>
      </w:r>
      <w:proofErr w:type="gramEnd"/>
      <w:r w:rsidR="00C53646">
        <w:t xml:space="preserve"> choosing to accept </w:t>
      </w:r>
      <w:r>
        <w:t xml:space="preserve">the circumstances </w:t>
      </w:r>
      <w:r w:rsidR="00C53646">
        <w:t>/</w:t>
      </w:r>
    </w:p>
    <w:p w14:paraId="0A1AD265" w14:textId="72920253" w:rsidR="00A54A79" w:rsidRDefault="00A54A79" w:rsidP="006E772B">
      <w:r>
        <w:t xml:space="preserve">Ambition </w:t>
      </w:r>
      <w:r w:rsidR="00250526">
        <w:t>–</w:t>
      </w:r>
      <w:r>
        <w:t xml:space="preserve"> </w:t>
      </w:r>
      <w:r w:rsidR="00250526">
        <w:t xml:space="preserve">is a choice – </w:t>
      </w:r>
      <w:r w:rsidR="00C7675B">
        <w:t xml:space="preserve">it’s a desire not to settle with the status quo </w:t>
      </w:r>
    </w:p>
    <w:p w14:paraId="78ED4D2D" w14:textId="3A71D961" w:rsidR="00C7675B" w:rsidRDefault="00C7675B" w:rsidP="006E772B">
      <w:r>
        <w:t>Let me explain:</w:t>
      </w:r>
    </w:p>
    <w:p w14:paraId="5A3C40BB" w14:textId="09AB3CDB" w:rsidR="00C7675B" w:rsidRDefault="00DB62FC" w:rsidP="00C7675B">
      <w:pPr>
        <w:pStyle w:val="ListParagraph"/>
        <w:numPr>
          <w:ilvl w:val="0"/>
          <w:numId w:val="7"/>
        </w:numPr>
      </w:pPr>
      <w:r>
        <w:t xml:space="preserve">I go to the pool during the week </w:t>
      </w:r>
    </w:p>
    <w:p w14:paraId="031F176E" w14:textId="27581E0D" w:rsidR="00DB62FC" w:rsidRDefault="00D41828" w:rsidP="00DB62FC">
      <w:pPr>
        <w:pStyle w:val="ListParagraph"/>
        <w:numPr>
          <w:ilvl w:val="1"/>
          <w:numId w:val="7"/>
        </w:numPr>
      </w:pPr>
      <w:r>
        <w:t xml:space="preserve">Unhealthy </w:t>
      </w:r>
      <w:r w:rsidR="00DB62FC">
        <w:t xml:space="preserve">Contentment </w:t>
      </w:r>
      <w:r w:rsidR="008B5DB4">
        <w:t xml:space="preserve">= stay home / accept the weight etc. </w:t>
      </w:r>
    </w:p>
    <w:p w14:paraId="2716E23F" w14:textId="1CAB0D6F" w:rsidR="00C33324" w:rsidRDefault="00C33324" w:rsidP="00DB62FC">
      <w:pPr>
        <w:pStyle w:val="ListParagraph"/>
        <w:numPr>
          <w:ilvl w:val="1"/>
          <w:numId w:val="7"/>
        </w:numPr>
      </w:pPr>
      <w:r>
        <w:t xml:space="preserve">Healthy Contentment = my weight and my look doesn’t affect me mentally </w:t>
      </w:r>
    </w:p>
    <w:p w14:paraId="740F27C7" w14:textId="79DD762A" w:rsidR="00D41828" w:rsidRDefault="00D41828" w:rsidP="00DB62FC">
      <w:pPr>
        <w:pStyle w:val="ListParagraph"/>
        <w:numPr>
          <w:ilvl w:val="1"/>
          <w:numId w:val="7"/>
        </w:numPr>
      </w:pPr>
      <w:r>
        <w:t xml:space="preserve">Ambition = </w:t>
      </w:r>
      <w:r w:rsidR="000830A1">
        <w:t xml:space="preserve">going to the pool, exercise </w:t>
      </w:r>
    </w:p>
    <w:p w14:paraId="17FE56AE" w14:textId="209DF6A3" w:rsidR="008B5DB4" w:rsidRDefault="00E90A48" w:rsidP="00DB62FC">
      <w:pPr>
        <w:pStyle w:val="ListParagraph"/>
        <w:numPr>
          <w:ilvl w:val="1"/>
          <w:numId w:val="7"/>
        </w:numPr>
      </w:pPr>
      <w:r>
        <w:t xml:space="preserve">Discontentment = when I am at the pool, I compare my look, my weight, to others </w:t>
      </w:r>
    </w:p>
    <w:p w14:paraId="033A51AE" w14:textId="110B95ED" w:rsidR="00EC7291" w:rsidRDefault="00D41828" w:rsidP="00DB62FC">
      <w:pPr>
        <w:pStyle w:val="ListParagraph"/>
        <w:numPr>
          <w:ilvl w:val="1"/>
          <w:numId w:val="7"/>
        </w:numPr>
      </w:pPr>
      <w:r>
        <w:t xml:space="preserve">Healthy </w:t>
      </w:r>
      <w:r w:rsidR="00EC7291">
        <w:t xml:space="preserve">Contentment = don’t care about my look </w:t>
      </w:r>
    </w:p>
    <w:p w14:paraId="71859C7C" w14:textId="08FDC860" w:rsidR="00EC7291" w:rsidRDefault="000830A1" w:rsidP="00DB62FC">
      <w:pPr>
        <w:pStyle w:val="ListParagraph"/>
        <w:numPr>
          <w:ilvl w:val="1"/>
          <w:numId w:val="7"/>
        </w:numPr>
      </w:pPr>
      <w:r>
        <w:t xml:space="preserve">Ambition – GROW </w:t>
      </w:r>
    </w:p>
    <w:p w14:paraId="2B34BFCA" w14:textId="055BF1F0" w:rsidR="00B3711D" w:rsidRDefault="00B3711D" w:rsidP="00B3711D">
      <w:pPr>
        <w:pStyle w:val="ListParagraph"/>
        <w:numPr>
          <w:ilvl w:val="0"/>
          <w:numId w:val="7"/>
        </w:numPr>
      </w:pPr>
      <w:r>
        <w:t xml:space="preserve">We make the mistake of content with whatever we do, and lazy to do </w:t>
      </w:r>
      <w:r w:rsidR="00F46C8B">
        <w:t>something about it</w:t>
      </w:r>
    </w:p>
    <w:p w14:paraId="2170A1CA" w14:textId="397EED6D" w:rsidR="00647C3E" w:rsidRDefault="006A61F7" w:rsidP="006E772B">
      <w:r>
        <w:t xml:space="preserve">In closing, I just want to leave you with this challenge </w:t>
      </w:r>
    </w:p>
    <w:p w14:paraId="7652C25B" w14:textId="2EF7B357" w:rsidR="006A61F7" w:rsidRDefault="00681CA3" w:rsidP="00681CA3">
      <w:pPr>
        <w:pStyle w:val="ListParagraph"/>
        <w:numPr>
          <w:ilvl w:val="0"/>
          <w:numId w:val="8"/>
        </w:numPr>
      </w:pPr>
      <w:r>
        <w:t xml:space="preserve">If you are in that place right now, </w:t>
      </w:r>
    </w:p>
    <w:p w14:paraId="13BAF88D" w14:textId="64E2420C" w:rsidR="00681CA3" w:rsidRDefault="00681CA3" w:rsidP="00681CA3">
      <w:pPr>
        <w:pStyle w:val="ListParagraph"/>
        <w:numPr>
          <w:ilvl w:val="1"/>
          <w:numId w:val="8"/>
        </w:numPr>
      </w:pPr>
      <w:r>
        <w:t>You’re not happy</w:t>
      </w:r>
    </w:p>
    <w:p w14:paraId="1D9251DC" w14:textId="3417C4A5" w:rsidR="00681CA3" w:rsidRDefault="00681CA3" w:rsidP="00681CA3">
      <w:pPr>
        <w:pStyle w:val="ListParagraph"/>
        <w:numPr>
          <w:ilvl w:val="1"/>
          <w:numId w:val="8"/>
        </w:numPr>
      </w:pPr>
      <w:r>
        <w:t xml:space="preserve">You’re not </w:t>
      </w:r>
      <w:r w:rsidR="006801F0">
        <w:t xml:space="preserve">satisfied </w:t>
      </w:r>
    </w:p>
    <w:p w14:paraId="38C8FF10" w14:textId="77777777" w:rsidR="00E44A59" w:rsidRDefault="00E44A59" w:rsidP="00681CA3">
      <w:pPr>
        <w:pStyle w:val="ListParagraph"/>
        <w:numPr>
          <w:ilvl w:val="1"/>
          <w:numId w:val="8"/>
        </w:numPr>
      </w:pPr>
      <w:r>
        <w:t xml:space="preserve">You’re not content with </w:t>
      </w:r>
    </w:p>
    <w:p w14:paraId="727087AE" w14:textId="2EC3012C" w:rsidR="00E44A59" w:rsidRDefault="00E44A59" w:rsidP="00E44A59">
      <w:pPr>
        <w:pStyle w:val="ListParagraph"/>
        <w:numPr>
          <w:ilvl w:val="2"/>
          <w:numId w:val="8"/>
        </w:numPr>
      </w:pPr>
      <w:r>
        <w:t>your life, your finances, your work, your marriage</w:t>
      </w:r>
    </w:p>
    <w:p w14:paraId="437BD946" w14:textId="4157BAD0" w:rsidR="00765715" w:rsidRDefault="00765715" w:rsidP="00765715">
      <w:pPr>
        <w:pStyle w:val="ListParagraph"/>
        <w:ind w:left="1440"/>
      </w:pPr>
      <w:r>
        <w:t xml:space="preserve">And </w:t>
      </w:r>
      <w:proofErr w:type="gramStart"/>
      <w:r>
        <w:t>its</w:t>
      </w:r>
      <w:proofErr w:type="gramEnd"/>
      <w:r>
        <w:t xml:space="preserve"> impacting your life… think about what Jesus</w:t>
      </w:r>
      <w:r w:rsidR="00D05CEB">
        <w:t xml:space="preserve"> said… </w:t>
      </w:r>
    </w:p>
    <w:p w14:paraId="6C464CB9" w14:textId="65C8724C" w:rsidR="002A2827" w:rsidRDefault="00D05CEB" w:rsidP="00D05CEB">
      <w:r w:rsidRPr="00D7570D">
        <w:rPr>
          <w:highlight w:val="yellow"/>
        </w:rPr>
        <w:t xml:space="preserve">SLIDE 24 - </w:t>
      </w:r>
      <w:r w:rsidR="00760CB0" w:rsidRPr="00D7570D">
        <w:rPr>
          <w:highlight w:val="yellow"/>
        </w:rPr>
        <w:t xml:space="preserve">Matt. </w:t>
      </w:r>
      <w:r w:rsidR="002A2827" w:rsidRPr="00D7570D">
        <w:rPr>
          <w:highlight w:val="yellow"/>
        </w:rPr>
        <w:t>“Can anyone of you</w:t>
      </w:r>
      <w:r w:rsidR="00760CB0" w:rsidRPr="00D7570D">
        <w:rPr>
          <w:highlight w:val="yellow"/>
        </w:rPr>
        <w:t xml:space="preserve"> by worrying add a single hour to your life?”</w:t>
      </w:r>
      <w:r w:rsidR="00760CB0">
        <w:t xml:space="preserve">  </w:t>
      </w:r>
    </w:p>
    <w:p w14:paraId="4813D323" w14:textId="1A9FB952" w:rsidR="00D7570D" w:rsidRDefault="00F3606D" w:rsidP="006E772B">
      <w:r>
        <w:t xml:space="preserve">I don’t know what you’re going through, </w:t>
      </w:r>
      <w:r w:rsidR="004C0384">
        <w:t xml:space="preserve">what you’re worry about, what you’re unhappy about - </w:t>
      </w:r>
      <w:r>
        <w:t xml:space="preserve">but </w:t>
      </w:r>
      <w:r w:rsidR="009D64EF">
        <w:t xml:space="preserve">I want to leave this challenge for you to think about it, pray about it and response </w:t>
      </w:r>
      <w:r w:rsidR="008942B2">
        <w:t xml:space="preserve">to it </w:t>
      </w:r>
      <w:r w:rsidR="009D64EF">
        <w:t>when you</w:t>
      </w:r>
      <w:r w:rsidR="004C0384">
        <w:t xml:space="preserve">’re ready… </w:t>
      </w:r>
      <w:r w:rsidR="008942B2">
        <w:t>Can anyone of you by worrying add a single hour to your life</w:t>
      </w:r>
      <w:r w:rsidR="001A5B7B">
        <w:t xml:space="preserve">?  If your answer is YES, then you don’t need to respond.  If you answer is NO, then I want you to </w:t>
      </w:r>
      <w:proofErr w:type="gramStart"/>
      <w:r w:rsidR="00986FDE">
        <w:t>make a decision</w:t>
      </w:r>
      <w:proofErr w:type="gramEnd"/>
      <w:r w:rsidR="00986FDE">
        <w:t xml:space="preserve"> today… so you can prevent </w:t>
      </w:r>
      <w:r w:rsidR="00D42BC9">
        <w:t>WORRY &amp; ANXIETY from taking control of your life</w:t>
      </w:r>
      <w:r w:rsidR="00227431">
        <w:t xml:space="preserve">, from robbing the joy of the Lord from you.  </w:t>
      </w:r>
    </w:p>
    <w:p w14:paraId="3C2A5105" w14:textId="0CFA5366" w:rsidR="0013571C" w:rsidRPr="00D7570D" w:rsidRDefault="0013571C" w:rsidP="006E772B">
      <w:r>
        <w:lastRenderedPageBreak/>
        <w:t xml:space="preserve">I want you to take a moment… to sit with that question, </w:t>
      </w:r>
      <w:r w:rsidR="00E73F88">
        <w:t>and then I will get you to read</w:t>
      </w:r>
      <w:r w:rsidR="009B5D02">
        <w:t xml:space="preserve"> this response quietly in your heart… </w:t>
      </w:r>
      <w:r w:rsidR="000A1F80">
        <w:t xml:space="preserve">and then </w:t>
      </w:r>
      <w:r w:rsidR="006A2438">
        <w:t xml:space="preserve">we read together… </w:t>
      </w:r>
    </w:p>
    <w:p w14:paraId="4E95C644" w14:textId="06FD8CEB" w:rsidR="006E772B" w:rsidRDefault="006E772B" w:rsidP="006E772B">
      <w:r w:rsidRPr="006E772B">
        <w:rPr>
          <w:highlight w:val="yellow"/>
        </w:rPr>
        <w:t>SLIDE 25 – Personal Response 1</w:t>
      </w:r>
      <w:r>
        <w:t xml:space="preserve"> </w:t>
      </w:r>
    </w:p>
    <w:p w14:paraId="62E3FDB6" w14:textId="77777777" w:rsidR="006E772B" w:rsidRDefault="006E772B" w:rsidP="006E772B">
      <w:r w:rsidRPr="006E772B">
        <w:rPr>
          <w:highlight w:val="yellow"/>
        </w:rPr>
        <w:t>SLIDE 26 – Personal Response 2</w:t>
      </w:r>
      <w:r>
        <w:t xml:space="preserve"> </w:t>
      </w:r>
    </w:p>
    <w:p w14:paraId="74A12905" w14:textId="7B60B3A8" w:rsidR="006E772B" w:rsidRDefault="006A2438" w:rsidP="00AD5C03">
      <w:r>
        <w:t xml:space="preserve">For those of you who made the decision to response with me, </w:t>
      </w:r>
      <w:proofErr w:type="spellStart"/>
      <w:r w:rsidR="00605217">
        <w:t>lets</w:t>
      </w:r>
      <w:proofErr w:type="spellEnd"/>
      <w:r w:rsidR="00605217">
        <w:t xml:space="preserve"> all read out loud together… </w:t>
      </w:r>
    </w:p>
    <w:p w14:paraId="1F99657F" w14:textId="12FFA672" w:rsidR="006E772B" w:rsidRDefault="006E772B" w:rsidP="00AD5C03">
      <w:r>
        <w:t xml:space="preserve"> </w:t>
      </w:r>
    </w:p>
    <w:p w14:paraId="341423F9" w14:textId="201225C2" w:rsidR="00894E8D" w:rsidRDefault="00774945" w:rsidP="00AD5C03">
      <w:r>
        <w:t xml:space="preserve">Continue to ponder that response in your heart, as </w:t>
      </w:r>
      <w:r w:rsidR="00586C45">
        <w:t xml:space="preserve">I </w:t>
      </w:r>
      <w:r w:rsidR="00894E8D">
        <w:t xml:space="preserve">ask my family to join me up here as we sing this song that speaks </w:t>
      </w:r>
      <w:r w:rsidR="00B31F2A">
        <w:t xml:space="preserve">of the </w:t>
      </w:r>
      <w:r w:rsidR="00CE0CA1">
        <w:t xml:space="preserve">statement that declares what it means to be </w:t>
      </w:r>
      <w:proofErr w:type="gramStart"/>
      <w:r w:rsidR="00CE0CA1">
        <w:t>content  IT</w:t>
      </w:r>
      <w:proofErr w:type="gramEnd"/>
      <w:r w:rsidR="00CE0CA1">
        <w:t xml:space="preserve"> IS WELL WITH MY SOUL</w:t>
      </w:r>
    </w:p>
    <w:p w14:paraId="702EF0B7" w14:textId="66E6E7B0" w:rsidR="00605217" w:rsidRDefault="00CE0CA1" w:rsidP="00AD5C03">
      <w:r>
        <w:t xml:space="preserve">And before we sing, </w:t>
      </w:r>
      <w:r w:rsidR="007A4833">
        <w:t xml:space="preserve">On Wednesday this week, I </w:t>
      </w:r>
      <w:r w:rsidR="00C55629">
        <w:t xml:space="preserve">went out for a date with this lady </w:t>
      </w:r>
      <w:r w:rsidR="002372B1">
        <w:t xml:space="preserve">(confession to Ane) </w:t>
      </w:r>
      <w:r w:rsidR="00C55629">
        <w:t xml:space="preserve">and I did my usual pastoral </w:t>
      </w:r>
      <w:r w:rsidR="001F72C3">
        <w:t>concern, by asking “how are you feeling after all that happens</w:t>
      </w:r>
      <w:r w:rsidR="006665AF">
        <w:t xml:space="preserve"> in the last few years</w:t>
      </w:r>
      <w:r w:rsidR="006E302F">
        <w:t xml:space="preserve">, and where you are now?” and she respond to me </w:t>
      </w:r>
      <w:r w:rsidR="00B105B5">
        <w:t>and in 90 seconds,”</w:t>
      </w:r>
      <w:r w:rsidR="002372B1">
        <w:t xml:space="preserve"> – I said to her, </w:t>
      </w:r>
      <w:r w:rsidR="002A4B76">
        <w:t xml:space="preserve">would you mind be my guest on Sunday, and share exactly what you just told me </w:t>
      </w:r>
      <w:r w:rsidR="00564A5D">
        <w:t>in that 90 seconds?” – without any hesitation, she said “</w:t>
      </w:r>
      <w:r w:rsidR="00DE3ED8">
        <w:t>sure” – and here she is</w:t>
      </w:r>
      <w:r w:rsidR="00050190">
        <w:t xml:space="preserve"> to share with you that 90 seconds… </w:t>
      </w:r>
    </w:p>
    <w:p w14:paraId="5743BC3D" w14:textId="7DF90AD8" w:rsidR="00D6738B" w:rsidRDefault="00D6738B" w:rsidP="00AD5C03">
      <w:r>
        <w:t xml:space="preserve">FATAI </w:t>
      </w:r>
      <w:proofErr w:type="gramStart"/>
      <w:r>
        <w:t>enter</w:t>
      </w:r>
      <w:proofErr w:type="gramEnd"/>
      <w:r>
        <w:t xml:space="preserve"> </w:t>
      </w:r>
    </w:p>
    <w:p w14:paraId="70CB804D" w14:textId="223C027A" w:rsidR="00D6738B" w:rsidRDefault="00D6738B" w:rsidP="00AD5C03">
      <w:r>
        <w:t xml:space="preserve">(While </w:t>
      </w:r>
      <w:proofErr w:type="spellStart"/>
      <w:r>
        <w:t>Fatai</w:t>
      </w:r>
      <w:proofErr w:type="spellEnd"/>
      <w:r>
        <w:t xml:space="preserve"> shared, Dale &amp; Mel come in and stand behind). </w:t>
      </w:r>
    </w:p>
    <w:p w14:paraId="3D9EF541" w14:textId="19823794" w:rsidR="00D6738B" w:rsidRDefault="00D6738B" w:rsidP="00AD5C03">
      <w:r>
        <w:t xml:space="preserve">THEN WE SING THE SONG. </w:t>
      </w:r>
    </w:p>
    <w:p w14:paraId="617AA581" w14:textId="19775952" w:rsidR="00597B50" w:rsidRDefault="00597B50" w:rsidP="00AD5C03">
      <w:r>
        <w:t xml:space="preserve">Following the song, JUSTIN COME TO CLOSE THE SERVICE </w:t>
      </w:r>
    </w:p>
    <w:sectPr w:rsidR="00597B50" w:rsidSect="00D7570D">
      <w:footerReference w:type="default" r:id="rId7"/>
      <w:pgSz w:w="12240" w:h="15840"/>
      <w:pgMar w:top="709" w:right="1440" w:bottom="851"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05B909" w14:textId="77777777" w:rsidR="00597B50" w:rsidRDefault="00597B50" w:rsidP="00597B50">
      <w:pPr>
        <w:spacing w:after="0" w:line="240" w:lineRule="auto"/>
      </w:pPr>
      <w:r>
        <w:separator/>
      </w:r>
    </w:p>
  </w:endnote>
  <w:endnote w:type="continuationSeparator" w:id="0">
    <w:p w14:paraId="4BA2A781" w14:textId="77777777" w:rsidR="00597B50" w:rsidRDefault="00597B50" w:rsidP="00597B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59685861"/>
      <w:docPartObj>
        <w:docPartGallery w:val="Page Numbers (Bottom of Page)"/>
        <w:docPartUnique/>
      </w:docPartObj>
    </w:sdtPr>
    <w:sdtEndPr>
      <w:rPr>
        <w:noProof/>
      </w:rPr>
    </w:sdtEndPr>
    <w:sdtContent>
      <w:p w14:paraId="7253D522" w14:textId="27861217" w:rsidR="00597B50" w:rsidRDefault="00597B5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C4A58DC" w14:textId="77777777" w:rsidR="00597B50" w:rsidRDefault="00597B5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055D1B" w14:textId="77777777" w:rsidR="00597B50" w:rsidRDefault="00597B50" w:rsidP="00597B50">
      <w:pPr>
        <w:spacing w:after="0" w:line="240" w:lineRule="auto"/>
      </w:pPr>
      <w:r>
        <w:separator/>
      </w:r>
    </w:p>
  </w:footnote>
  <w:footnote w:type="continuationSeparator" w:id="0">
    <w:p w14:paraId="2B0EE28A" w14:textId="77777777" w:rsidR="00597B50" w:rsidRDefault="00597B50" w:rsidP="00597B5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D029AB"/>
    <w:multiLevelType w:val="hybridMultilevel"/>
    <w:tmpl w:val="726CFBE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59D6E68"/>
    <w:multiLevelType w:val="hybridMultilevel"/>
    <w:tmpl w:val="E18E7F46"/>
    <w:lvl w:ilvl="0" w:tplc="7DFC8B9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BD270E5"/>
    <w:multiLevelType w:val="hybridMultilevel"/>
    <w:tmpl w:val="A25626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5F27FA2"/>
    <w:multiLevelType w:val="hybridMultilevel"/>
    <w:tmpl w:val="927062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91D028E"/>
    <w:multiLevelType w:val="hybridMultilevel"/>
    <w:tmpl w:val="3B1C21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FBF6338"/>
    <w:multiLevelType w:val="hybridMultilevel"/>
    <w:tmpl w:val="5D5C1F1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0600B46"/>
    <w:multiLevelType w:val="hybridMultilevel"/>
    <w:tmpl w:val="47366E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AF51249"/>
    <w:multiLevelType w:val="hybridMultilevel"/>
    <w:tmpl w:val="4B708E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96404157">
    <w:abstractNumId w:val="1"/>
  </w:num>
  <w:num w:numId="2" w16cid:durableId="1932272104">
    <w:abstractNumId w:val="6"/>
  </w:num>
  <w:num w:numId="3" w16cid:durableId="96684651">
    <w:abstractNumId w:val="4"/>
  </w:num>
  <w:num w:numId="4" w16cid:durableId="1465152896">
    <w:abstractNumId w:val="0"/>
  </w:num>
  <w:num w:numId="5" w16cid:durableId="1225028224">
    <w:abstractNumId w:val="7"/>
  </w:num>
  <w:num w:numId="6" w16cid:durableId="151260245">
    <w:abstractNumId w:val="3"/>
  </w:num>
  <w:num w:numId="7" w16cid:durableId="1080366647">
    <w:abstractNumId w:val="5"/>
  </w:num>
  <w:num w:numId="8" w16cid:durableId="123819998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S0MDUzMDSxMDY3NjBW0lEKTi0uzszPAykwqgUA/Cb4gSwAAAA="/>
  </w:docVars>
  <w:rsids>
    <w:rsidRoot w:val="00AD5C03"/>
    <w:rsid w:val="00050190"/>
    <w:rsid w:val="00066666"/>
    <w:rsid w:val="0008255F"/>
    <w:rsid w:val="000830A1"/>
    <w:rsid w:val="000A1F80"/>
    <w:rsid w:val="000A7E0D"/>
    <w:rsid w:val="000D289E"/>
    <w:rsid w:val="00102857"/>
    <w:rsid w:val="00103D75"/>
    <w:rsid w:val="00121513"/>
    <w:rsid w:val="0013571C"/>
    <w:rsid w:val="001607D7"/>
    <w:rsid w:val="001A5B7B"/>
    <w:rsid w:val="001B2690"/>
    <w:rsid w:val="001F72C3"/>
    <w:rsid w:val="00227431"/>
    <w:rsid w:val="002372B1"/>
    <w:rsid w:val="002473EA"/>
    <w:rsid w:val="00250526"/>
    <w:rsid w:val="002A2827"/>
    <w:rsid w:val="002A4B76"/>
    <w:rsid w:val="002C304C"/>
    <w:rsid w:val="003138D7"/>
    <w:rsid w:val="00392757"/>
    <w:rsid w:val="003C2D0B"/>
    <w:rsid w:val="003D17E2"/>
    <w:rsid w:val="003D4F19"/>
    <w:rsid w:val="003F3DFA"/>
    <w:rsid w:val="004210F7"/>
    <w:rsid w:val="00445436"/>
    <w:rsid w:val="00462E44"/>
    <w:rsid w:val="0047652D"/>
    <w:rsid w:val="00492230"/>
    <w:rsid w:val="004957EB"/>
    <w:rsid w:val="004C0384"/>
    <w:rsid w:val="004D574F"/>
    <w:rsid w:val="00526D51"/>
    <w:rsid w:val="00564A5D"/>
    <w:rsid w:val="00586C45"/>
    <w:rsid w:val="00597B50"/>
    <w:rsid w:val="00605217"/>
    <w:rsid w:val="00647C3E"/>
    <w:rsid w:val="006662DE"/>
    <w:rsid w:val="006665AF"/>
    <w:rsid w:val="00666D68"/>
    <w:rsid w:val="006801F0"/>
    <w:rsid w:val="00681CA3"/>
    <w:rsid w:val="006A2438"/>
    <w:rsid w:val="006A61F7"/>
    <w:rsid w:val="006D231D"/>
    <w:rsid w:val="006E302F"/>
    <w:rsid w:val="006E772B"/>
    <w:rsid w:val="00720CAF"/>
    <w:rsid w:val="007258B1"/>
    <w:rsid w:val="00753F9B"/>
    <w:rsid w:val="00760CB0"/>
    <w:rsid w:val="00765715"/>
    <w:rsid w:val="00774945"/>
    <w:rsid w:val="007A4833"/>
    <w:rsid w:val="007B296B"/>
    <w:rsid w:val="007E078C"/>
    <w:rsid w:val="00812165"/>
    <w:rsid w:val="00824F13"/>
    <w:rsid w:val="0085598F"/>
    <w:rsid w:val="008863E1"/>
    <w:rsid w:val="0089378C"/>
    <w:rsid w:val="008942B2"/>
    <w:rsid w:val="00894E8D"/>
    <w:rsid w:val="0089680F"/>
    <w:rsid w:val="008A425E"/>
    <w:rsid w:val="008B4670"/>
    <w:rsid w:val="008B5DB4"/>
    <w:rsid w:val="008C64F3"/>
    <w:rsid w:val="00903A7F"/>
    <w:rsid w:val="00954C83"/>
    <w:rsid w:val="00986FDE"/>
    <w:rsid w:val="009B5D02"/>
    <w:rsid w:val="009B6BE0"/>
    <w:rsid w:val="009D64EF"/>
    <w:rsid w:val="009E7D8E"/>
    <w:rsid w:val="00A54A79"/>
    <w:rsid w:val="00A561CE"/>
    <w:rsid w:val="00AA4416"/>
    <w:rsid w:val="00AD5C03"/>
    <w:rsid w:val="00B105B5"/>
    <w:rsid w:val="00B12849"/>
    <w:rsid w:val="00B148DE"/>
    <w:rsid w:val="00B31F2A"/>
    <w:rsid w:val="00B3711D"/>
    <w:rsid w:val="00B42E44"/>
    <w:rsid w:val="00B74EBB"/>
    <w:rsid w:val="00B87DE5"/>
    <w:rsid w:val="00BA55A9"/>
    <w:rsid w:val="00C0385E"/>
    <w:rsid w:val="00C33324"/>
    <w:rsid w:val="00C53646"/>
    <w:rsid w:val="00C5443D"/>
    <w:rsid w:val="00C55629"/>
    <w:rsid w:val="00C7567F"/>
    <w:rsid w:val="00C7675B"/>
    <w:rsid w:val="00CA2B83"/>
    <w:rsid w:val="00CA3630"/>
    <w:rsid w:val="00CA5F3B"/>
    <w:rsid w:val="00CB51FD"/>
    <w:rsid w:val="00CC44A0"/>
    <w:rsid w:val="00CE0CA1"/>
    <w:rsid w:val="00CF6BF5"/>
    <w:rsid w:val="00D05CEB"/>
    <w:rsid w:val="00D151AA"/>
    <w:rsid w:val="00D274F4"/>
    <w:rsid w:val="00D41828"/>
    <w:rsid w:val="00D42BC9"/>
    <w:rsid w:val="00D6738B"/>
    <w:rsid w:val="00D7463C"/>
    <w:rsid w:val="00D7570D"/>
    <w:rsid w:val="00DB62FC"/>
    <w:rsid w:val="00DE3ED8"/>
    <w:rsid w:val="00DF03A7"/>
    <w:rsid w:val="00E16373"/>
    <w:rsid w:val="00E44A59"/>
    <w:rsid w:val="00E6489C"/>
    <w:rsid w:val="00E65797"/>
    <w:rsid w:val="00E73F88"/>
    <w:rsid w:val="00E90A48"/>
    <w:rsid w:val="00EC7291"/>
    <w:rsid w:val="00EF75F5"/>
    <w:rsid w:val="00F11FD6"/>
    <w:rsid w:val="00F2594D"/>
    <w:rsid w:val="00F3606D"/>
    <w:rsid w:val="00F46C8B"/>
    <w:rsid w:val="00F96360"/>
    <w:rsid w:val="00FD1745"/>
    <w:rsid w:val="00FE14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1512B0"/>
  <w15:chartTrackingRefBased/>
  <w15:docId w15:val="{CE012378-6FF3-4E1D-A412-F87698EB38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E772B"/>
    <w:pPr>
      <w:ind w:left="720"/>
      <w:contextualSpacing/>
    </w:pPr>
    <w:rPr>
      <w:lang w:val="en-AU"/>
    </w:rPr>
  </w:style>
  <w:style w:type="paragraph" w:styleId="NormalWeb">
    <w:name w:val="Normal (Web)"/>
    <w:basedOn w:val="Normal"/>
    <w:uiPriority w:val="99"/>
    <w:semiHidden/>
    <w:unhideWhenUsed/>
    <w:rsid w:val="00462E44"/>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597B50"/>
    <w:pPr>
      <w:tabs>
        <w:tab w:val="center" w:pos="4680"/>
        <w:tab w:val="right" w:pos="9360"/>
      </w:tabs>
      <w:spacing w:after="0" w:line="240" w:lineRule="auto"/>
    </w:pPr>
  </w:style>
  <w:style w:type="character" w:customStyle="1" w:styleId="HeaderChar">
    <w:name w:val="Header Char"/>
    <w:basedOn w:val="DefaultParagraphFont"/>
    <w:link w:val="Header"/>
    <w:uiPriority w:val="99"/>
    <w:rsid w:val="00597B50"/>
  </w:style>
  <w:style w:type="paragraph" w:styleId="Footer">
    <w:name w:val="footer"/>
    <w:basedOn w:val="Normal"/>
    <w:link w:val="FooterChar"/>
    <w:uiPriority w:val="99"/>
    <w:unhideWhenUsed/>
    <w:rsid w:val="00597B50"/>
    <w:pPr>
      <w:tabs>
        <w:tab w:val="center" w:pos="4680"/>
        <w:tab w:val="right" w:pos="9360"/>
      </w:tabs>
      <w:spacing w:after="0" w:line="240" w:lineRule="auto"/>
    </w:pPr>
  </w:style>
  <w:style w:type="character" w:customStyle="1" w:styleId="FooterChar">
    <w:name w:val="Footer Char"/>
    <w:basedOn w:val="DefaultParagraphFont"/>
    <w:link w:val="Footer"/>
    <w:uiPriority w:val="99"/>
    <w:rsid w:val="00597B5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7</Pages>
  <Words>2056</Words>
  <Characters>11723</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7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oke Veamatahau</dc:creator>
  <cp:keywords/>
  <dc:description/>
  <cp:lastModifiedBy>Inoke Veamatahau</cp:lastModifiedBy>
  <cp:revision>2</cp:revision>
  <dcterms:created xsi:type="dcterms:W3CDTF">2022-11-04T01:33:00Z</dcterms:created>
  <dcterms:modified xsi:type="dcterms:W3CDTF">2022-11-04T01:33:00Z</dcterms:modified>
</cp:coreProperties>
</file>